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30C4B" w14:textId="303A58E4" w:rsidR="00CE0051" w:rsidRPr="007F2927" w:rsidRDefault="00CE0051" w:rsidP="00CE0051">
      <w:pPr>
        <w:spacing w:after="0" w:line="240" w:lineRule="auto"/>
        <w:jc w:val="center"/>
        <w:rPr>
          <w:rFonts w:ascii="Times New Roman" w:hAnsi="Times New Roman" w:cs="Times New Roman"/>
          <w:b/>
          <w:bCs/>
          <w:u w:val="single"/>
        </w:rPr>
      </w:pPr>
      <w:r w:rsidRPr="007F2927">
        <w:rPr>
          <w:rFonts w:ascii="Times New Roman" w:hAnsi="Times New Roman" w:cs="Times New Roman"/>
          <w:b/>
          <w:bCs/>
          <w:u w:val="single"/>
        </w:rPr>
        <w:t xml:space="preserve">Report Correction </w:t>
      </w:r>
      <w:r w:rsidR="00674938">
        <w:rPr>
          <w:rFonts w:ascii="Times New Roman" w:hAnsi="Times New Roman" w:cs="Times New Roman"/>
          <w:b/>
          <w:bCs/>
          <w:u w:val="single"/>
        </w:rPr>
        <w:t xml:space="preserve">Confirmation (RCC) </w:t>
      </w:r>
      <w:r w:rsidR="008F6EDB" w:rsidRPr="007F2927">
        <w:rPr>
          <w:rFonts w:ascii="Times New Roman" w:hAnsi="Times New Roman" w:cs="Times New Roman"/>
          <w:b/>
          <w:bCs/>
          <w:u w:val="single"/>
        </w:rPr>
        <w:t>Form</w:t>
      </w:r>
    </w:p>
    <w:p w14:paraId="242B6ED1" w14:textId="15D1BBFF" w:rsidR="00CE0051" w:rsidRPr="007F2927" w:rsidRDefault="00CE0051" w:rsidP="00CE0051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7F2927">
        <w:rPr>
          <w:rFonts w:ascii="Times New Roman" w:hAnsi="Times New Roman" w:cs="Times New Roman"/>
        </w:rPr>
        <w:t xml:space="preserve">(To be filled by the </w:t>
      </w:r>
      <w:r w:rsidR="008A351C" w:rsidRPr="007F2927">
        <w:rPr>
          <w:rFonts w:ascii="Times New Roman" w:hAnsi="Times New Roman" w:cs="Times New Roman"/>
        </w:rPr>
        <w:t>students of the project group</w:t>
      </w:r>
      <w:r w:rsidRPr="007F2927">
        <w:rPr>
          <w:rFonts w:ascii="Times New Roman" w:hAnsi="Times New Roman" w:cs="Times New Roman"/>
        </w:rPr>
        <w:t>)</w:t>
      </w:r>
    </w:p>
    <w:p w14:paraId="2A25E9AC" w14:textId="77777777" w:rsidR="003332FF" w:rsidRDefault="003332FF" w:rsidP="00CE0051">
      <w:pPr>
        <w:spacing w:after="0" w:line="240" w:lineRule="auto"/>
        <w:jc w:val="center"/>
      </w:pPr>
    </w:p>
    <w:tbl>
      <w:tblPr>
        <w:tblStyle w:val="TableGrid"/>
        <w:tblW w:w="10080" w:type="dxa"/>
        <w:tblInd w:w="-5" w:type="dxa"/>
        <w:tblLook w:val="04A0" w:firstRow="1" w:lastRow="0" w:firstColumn="1" w:lastColumn="0" w:noHBand="0" w:noVBand="1"/>
      </w:tblPr>
      <w:tblGrid>
        <w:gridCol w:w="2250"/>
        <w:gridCol w:w="1681"/>
        <w:gridCol w:w="569"/>
        <w:gridCol w:w="1056"/>
        <w:gridCol w:w="924"/>
        <w:gridCol w:w="813"/>
        <w:gridCol w:w="663"/>
        <w:gridCol w:w="1300"/>
        <w:gridCol w:w="824"/>
      </w:tblGrid>
      <w:tr w:rsidR="00DB522F" w:rsidRPr="007F2927" w14:paraId="4CEA6F5D" w14:textId="77777777" w:rsidTr="00CF3A26">
        <w:tc>
          <w:tcPr>
            <w:tcW w:w="2250" w:type="dxa"/>
            <w:vAlign w:val="center"/>
          </w:tcPr>
          <w:p w14:paraId="6995D947" w14:textId="77777777" w:rsidR="00DB522F" w:rsidRPr="007F2927" w:rsidRDefault="00DB522F" w:rsidP="00CF3A26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7F2927">
              <w:rPr>
                <w:rFonts w:ascii="Times New Roman" w:hAnsi="Times New Roman" w:cs="Times New Roman"/>
                <w:b/>
                <w:bCs/>
              </w:rPr>
              <w:t>Date</w:t>
            </w:r>
          </w:p>
        </w:tc>
        <w:tc>
          <w:tcPr>
            <w:tcW w:w="2250" w:type="dxa"/>
            <w:gridSpan w:val="2"/>
          </w:tcPr>
          <w:p w14:paraId="34BD618B" w14:textId="77777777" w:rsidR="00DB522F" w:rsidRPr="007F2927" w:rsidRDefault="00DB522F" w:rsidP="00CF3A26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80" w:type="dxa"/>
            <w:gridSpan w:val="2"/>
            <w:vAlign w:val="center"/>
          </w:tcPr>
          <w:p w14:paraId="6053E8C9" w14:textId="77777777" w:rsidR="00DB522F" w:rsidRPr="007F2927" w:rsidRDefault="00DB522F" w:rsidP="00CF3A2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7F2927">
              <w:rPr>
                <w:rFonts w:ascii="Times New Roman" w:hAnsi="Times New Roman" w:cs="Times New Roman"/>
                <w:b/>
                <w:bCs/>
              </w:rPr>
              <w:t>Academic year</w:t>
            </w:r>
          </w:p>
        </w:tc>
        <w:tc>
          <w:tcPr>
            <w:tcW w:w="1476" w:type="dxa"/>
            <w:gridSpan w:val="2"/>
            <w:vAlign w:val="center"/>
          </w:tcPr>
          <w:p w14:paraId="0E165851" w14:textId="77777777" w:rsidR="00DB522F" w:rsidRPr="007F2927" w:rsidRDefault="00DB522F" w:rsidP="00CF3A26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00" w:type="dxa"/>
            <w:vAlign w:val="center"/>
          </w:tcPr>
          <w:p w14:paraId="0A46C11E" w14:textId="77777777" w:rsidR="00DB522F" w:rsidRPr="007F2927" w:rsidRDefault="00DB522F" w:rsidP="00CF3A2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7F2927">
              <w:rPr>
                <w:rFonts w:ascii="Times New Roman" w:hAnsi="Times New Roman" w:cs="Times New Roman"/>
                <w:b/>
                <w:bCs/>
              </w:rPr>
              <w:t>Semester</w:t>
            </w:r>
          </w:p>
        </w:tc>
        <w:tc>
          <w:tcPr>
            <w:tcW w:w="824" w:type="dxa"/>
            <w:vAlign w:val="center"/>
          </w:tcPr>
          <w:p w14:paraId="576B5D62" w14:textId="77777777" w:rsidR="00DB522F" w:rsidRPr="007F2927" w:rsidRDefault="00DB522F" w:rsidP="00CF3A26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DB522F" w:rsidRPr="007F2927" w14:paraId="1F5D0E14" w14:textId="77777777" w:rsidTr="00CF3A26">
        <w:trPr>
          <w:trHeight w:val="377"/>
        </w:trPr>
        <w:tc>
          <w:tcPr>
            <w:tcW w:w="2250" w:type="dxa"/>
            <w:vAlign w:val="center"/>
          </w:tcPr>
          <w:p w14:paraId="58BF18CD" w14:textId="77777777" w:rsidR="00DB522F" w:rsidRPr="007F2927" w:rsidRDefault="00DB522F" w:rsidP="00CF3A26">
            <w:pPr>
              <w:rPr>
                <w:rFonts w:ascii="Times New Roman" w:hAnsi="Times New Roman" w:cs="Times New Roman"/>
                <w:b/>
                <w:bCs/>
              </w:rPr>
            </w:pPr>
            <w:r w:rsidRPr="007F2927">
              <w:rPr>
                <w:rFonts w:ascii="Times New Roman" w:hAnsi="Times New Roman" w:cs="Times New Roman"/>
                <w:b/>
                <w:bCs/>
              </w:rPr>
              <w:t>Project Title</w:t>
            </w:r>
          </w:p>
        </w:tc>
        <w:tc>
          <w:tcPr>
            <w:tcW w:w="7830" w:type="dxa"/>
            <w:gridSpan w:val="8"/>
          </w:tcPr>
          <w:p w14:paraId="36275E65" w14:textId="77777777" w:rsidR="00DB522F" w:rsidRPr="007F2927" w:rsidRDefault="00DB522F" w:rsidP="00CF3A2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B522F" w:rsidRPr="007F2927" w14:paraId="07AFA0E8" w14:textId="77777777" w:rsidTr="00CF3A26">
        <w:tc>
          <w:tcPr>
            <w:tcW w:w="2250" w:type="dxa"/>
            <w:vAlign w:val="center"/>
          </w:tcPr>
          <w:p w14:paraId="4FF1D062" w14:textId="77777777" w:rsidR="00DB522F" w:rsidRPr="007F2927" w:rsidRDefault="00DB522F" w:rsidP="00CF3A26">
            <w:pPr>
              <w:spacing w:line="276" w:lineRule="auto"/>
              <w:ind w:left="-20"/>
              <w:rPr>
                <w:rFonts w:ascii="Times New Roman" w:hAnsi="Times New Roman" w:cs="Times New Roman"/>
                <w:b/>
                <w:bCs/>
              </w:rPr>
            </w:pPr>
            <w:r w:rsidRPr="007F2927">
              <w:rPr>
                <w:rFonts w:ascii="Times New Roman" w:hAnsi="Times New Roman" w:cs="Times New Roman"/>
                <w:b/>
                <w:bCs/>
              </w:rPr>
              <w:t>Name of supervisor</w:t>
            </w:r>
          </w:p>
        </w:tc>
        <w:tc>
          <w:tcPr>
            <w:tcW w:w="7830" w:type="dxa"/>
            <w:gridSpan w:val="8"/>
          </w:tcPr>
          <w:p w14:paraId="0AD42582" w14:textId="77777777" w:rsidR="00DB522F" w:rsidRPr="007F2927" w:rsidRDefault="00DB522F" w:rsidP="00CF3A2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B522F" w:rsidRPr="007F2927" w14:paraId="2A87726D" w14:textId="77777777" w:rsidTr="00CF3A26">
        <w:trPr>
          <w:trHeight w:val="296"/>
        </w:trPr>
        <w:tc>
          <w:tcPr>
            <w:tcW w:w="2250" w:type="dxa"/>
            <w:vAlign w:val="center"/>
          </w:tcPr>
          <w:p w14:paraId="77BC8BFD" w14:textId="77777777" w:rsidR="00DB522F" w:rsidRPr="007F2927" w:rsidRDefault="00DB522F" w:rsidP="00CF3A26">
            <w:pPr>
              <w:ind w:left="-20"/>
              <w:rPr>
                <w:rFonts w:ascii="Times New Roman" w:hAnsi="Times New Roman" w:cs="Times New Roman"/>
                <w:b/>
                <w:bCs/>
              </w:rPr>
            </w:pPr>
            <w:r w:rsidRPr="007F2927">
              <w:rPr>
                <w:rFonts w:ascii="Times New Roman" w:hAnsi="Times New Roman" w:cs="Times New Roman"/>
                <w:b/>
                <w:bCs/>
              </w:rPr>
              <w:t>Section Number</w:t>
            </w:r>
          </w:p>
        </w:tc>
        <w:tc>
          <w:tcPr>
            <w:tcW w:w="2250" w:type="dxa"/>
            <w:gridSpan w:val="2"/>
          </w:tcPr>
          <w:p w14:paraId="17537375" w14:textId="77777777" w:rsidR="00DB522F" w:rsidRPr="007F2927" w:rsidRDefault="00DB522F" w:rsidP="00CF3A2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80" w:type="dxa"/>
            <w:gridSpan w:val="6"/>
            <w:vAlign w:val="center"/>
          </w:tcPr>
          <w:p w14:paraId="7780FD6F" w14:textId="77777777" w:rsidR="00DB522F" w:rsidRPr="007F2927" w:rsidRDefault="00DB522F" w:rsidP="00CF3A26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7F2927">
              <w:rPr>
                <w:rFonts w:ascii="Times New Roman" w:hAnsi="Times New Roman" w:cs="Times New Roman"/>
                <w:b/>
                <w:bCs/>
              </w:rPr>
              <w:t xml:space="preserve">Report: </w:t>
            </w:r>
            <w:r w:rsidRPr="007F2927">
              <w:rPr>
                <w:rFonts w:ascii="Times New Roman" w:hAnsi="Times New Roman" w:cs="Times New Roman"/>
              </w:rPr>
              <w:t>Project 1 / Project 2</w:t>
            </w:r>
          </w:p>
        </w:tc>
      </w:tr>
      <w:tr w:rsidR="00DB522F" w:rsidRPr="007F2927" w14:paraId="7568E4AF" w14:textId="77777777" w:rsidTr="00CF3A26">
        <w:tc>
          <w:tcPr>
            <w:tcW w:w="2250" w:type="dxa"/>
            <w:vAlign w:val="center"/>
          </w:tcPr>
          <w:p w14:paraId="293D970A" w14:textId="77777777" w:rsidR="00DB522F" w:rsidRPr="007F2927" w:rsidRDefault="00DB522F" w:rsidP="00CF3A26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7F2927">
              <w:rPr>
                <w:rFonts w:ascii="Times New Roman" w:hAnsi="Times New Roman" w:cs="Times New Roman"/>
                <w:b/>
                <w:bCs/>
              </w:rPr>
              <w:t>Students’ ID</w:t>
            </w:r>
          </w:p>
        </w:tc>
        <w:tc>
          <w:tcPr>
            <w:tcW w:w="1681" w:type="dxa"/>
          </w:tcPr>
          <w:p w14:paraId="3AD83380" w14:textId="77777777" w:rsidR="00DB522F" w:rsidRPr="007F2927" w:rsidRDefault="00DB522F" w:rsidP="00CF3A26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25" w:type="dxa"/>
            <w:gridSpan w:val="2"/>
          </w:tcPr>
          <w:p w14:paraId="133C7950" w14:textId="77777777" w:rsidR="00DB522F" w:rsidRPr="007F2927" w:rsidRDefault="00DB522F" w:rsidP="00CF3A26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7" w:type="dxa"/>
            <w:gridSpan w:val="2"/>
          </w:tcPr>
          <w:p w14:paraId="1206B44D" w14:textId="77777777" w:rsidR="00DB522F" w:rsidRPr="007F2927" w:rsidRDefault="00DB522F" w:rsidP="00CF3A26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787" w:type="dxa"/>
            <w:gridSpan w:val="3"/>
          </w:tcPr>
          <w:p w14:paraId="263FB754" w14:textId="77777777" w:rsidR="00DB522F" w:rsidRPr="007F2927" w:rsidRDefault="00DB522F" w:rsidP="00CF3A26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363CCC2F" w14:textId="7FB37CA3" w:rsidR="00776FE8" w:rsidRDefault="00776FE8" w:rsidP="00776FE8">
      <w:pPr>
        <w:spacing w:after="0"/>
        <w:rPr>
          <w:rFonts w:asciiTheme="majorBidi" w:hAnsiTheme="majorBidi" w:cstheme="majorBidi"/>
        </w:rPr>
      </w:pPr>
    </w:p>
    <w:p w14:paraId="23C17779" w14:textId="13B5DE96" w:rsidR="00167E9F" w:rsidRPr="00DD0EFB" w:rsidRDefault="00BF25C8" w:rsidP="00776FE8">
      <w:pPr>
        <w:spacing w:after="0"/>
        <w:rPr>
          <w:rFonts w:asciiTheme="majorBidi" w:hAnsiTheme="majorBidi" w:cstheme="majorBidi"/>
        </w:rPr>
      </w:pPr>
      <w:r w:rsidRPr="00C74BD9">
        <w:rPr>
          <w:rFonts w:asciiTheme="majorBidi" w:hAnsiTheme="majorBidi" w:cstheme="majorBidi"/>
          <w:b/>
          <w:bCs/>
        </w:rPr>
        <w:t xml:space="preserve">Evaluator #1 </w:t>
      </w:r>
      <w:r w:rsidR="00060371">
        <w:rPr>
          <w:rFonts w:asciiTheme="majorBidi" w:hAnsiTheme="majorBidi" w:cstheme="majorBidi"/>
          <w:b/>
          <w:bCs/>
        </w:rPr>
        <w:t>Recommendation:</w:t>
      </w:r>
      <w:r w:rsidR="00BD5652">
        <w:rPr>
          <w:rFonts w:asciiTheme="majorBidi" w:hAnsiTheme="majorBidi" w:cstheme="majorBidi"/>
          <w:b/>
          <w:bCs/>
        </w:rPr>
        <w:t xml:space="preserve"> </w:t>
      </w:r>
      <w:r w:rsidR="00BD5652" w:rsidRPr="00DD0EFB">
        <w:rPr>
          <w:rFonts w:asciiTheme="majorBidi" w:hAnsiTheme="majorBidi" w:cstheme="majorBidi"/>
        </w:rPr>
        <w:t>(</w:t>
      </w:r>
      <w:r w:rsidR="00DD0EFB">
        <w:rPr>
          <w:rFonts w:asciiTheme="majorBidi" w:hAnsiTheme="majorBidi" w:cstheme="majorBidi"/>
        </w:rPr>
        <w:t>R</w:t>
      </w:r>
      <w:r w:rsidR="00BD5652" w:rsidRPr="00DD0EFB">
        <w:rPr>
          <w:rFonts w:asciiTheme="majorBidi" w:hAnsiTheme="majorBidi" w:cstheme="majorBidi"/>
        </w:rPr>
        <w:t>efe</w:t>
      </w:r>
      <w:r w:rsidR="00DD0EFB" w:rsidRPr="00DD0EFB">
        <w:rPr>
          <w:rFonts w:asciiTheme="majorBidi" w:hAnsiTheme="majorBidi" w:cstheme="majorBidi"/>
        </w:rPr>
        <w:t xml:space="preserve">r </w:t>
      </w:r>
      <w:r w:rsidR="00497424">
        <w:rPr>
          <w:rFonts w:asciiTheme="majorBidi" w:hAnsiTheme="majorBidi" w:cstheme="majorBidi"/>
        </w:rPr>
        <w:t xml:space="preserve">project report and </w:t>
      </w:r>
      <w:r w:rsidR="00DD0EFB" w:rsidRPr="00DD0EFB">
        <w:rPr>
          <w:rFonts w:asciiTheme="majorBidi" w:hAnsiTheme="majorBidi" w:cstheme="majorBidi"/>
        </w:rPr>
        <w:t>evaluator</w:t>
      </w:r>
      <w:r w:rsidR="00F10BA8">
        <w:rPr>
          <w:rFonts w:asciiTheme="majorBidi" w:hAnsiTheme="majorBidi" w:cstheme="majorBidi"/>
        </w:rPr>
        <w:t>’s</w:t>
      </w:r>
      <w:r w:rsidR="00DD0EFB" w:rsidRPr="00DD0EFB">
        <w:rPr>
          <w:rFonts w:asciiTheme="majorBidi" w:hAnsiTheme="majorBidi" w:cstheme="majorBidi"/>
        </w:rPr>
        <w:t xml:space="preserve"> feedback form)</w:t>
      </w:r>
    </w:p>
    <w:tbl>
      <w:tblPr>
        <w:tblStyle w:val="TableGrid"/>
        <w:tblW w:w="10098" w:type="dxa"/>
        <w:tblLook w:val="04A0" w:firstRow="1" w:lastRow="0" w:firstColumn="1" w:lastColumn="0" w:noHBand="0" w:noVBand="1"/>
      </w:tblPr>
      <w:tblGrid>
        <w:gridCol w:w="1098"/>
        <w:gridCol w:w="5130"/>
        <w:gridCol w:w="3870"/>
      </w:tblGrid>
      <w:tr w:rsidR="00167E9F" w14:paraId="773021F2" w14:textId="77777777" w:rsidTr="00450787">
        <w:tc>
          <w:tcPr>
            <w:tcW w:w="1098" w:type="dxa"/>
          </w:tcPr>
          <w:p w14:paraId="5CF5F1F5" w14:textId="37B09EFF" w:rsidR="00167E9F" w:rsidRPr="002215EA" w:rsidRDefault="00060371" w:rsidP="002215E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215EA">
              <w:rPr>
                <w:rFonts w:asciiTheme="majorBidi" w:hAnsiTheme="majorBidi" w:cstheme="majorBidi"/>
                <w:b/>
                <w:bCs/>
              </w:rPr>
              <w:t>Page No.</w:t>
            </w:r>
          </w:p>
        </w:tc>
        <w:tc>
          <w:tcPr>
            <w:tcW w:w="5130" w:type="dxa"/>
          </w:tcPr>
          <w:p w14:paraId="62503212" w14:textId="63C93904" w:rsidR="00167E9F" w:rsidRPr="002215EA" w:rsidRDefault="002215EA" w:rsidP="002215E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215EA">
              <w:rPr>
                <w:rFonts w:asciiTheme="majorBidi" w:hAnsiTheme="majorBidi" w:cstheme="majorBidi"/>
                <w:b/>
                <w:bCs/>
              </w:rPr>
              <w:t>Details of m</w:t>
            </w:r>
            <w:r w:rsidR="00D57E55" w:rsidRPr="002215EA">
              <w:rPr>
                <w:rFonts w:asciiTheme="majorBidi" w:hAnsiTheme="majorBidi" w:cstheme="majorBidi"/>
                <w:b/>
                <w:bCs/>
              </w:rPr>
              <w:t xml:space="preserve">odification </w:t>
            </w:r>
            <w:r w:rsidR="001B504B">
              <w:rPr>
                <w:rFonts w:asciiTheme="majorBidi" w:hAnsiTheme="majorBidi" w:cstheme="majorBidi"/>
                <w:b/>
                <w:bCs/>
              </w:rPr>
              <w:t>recommended</w:t>
            </w:r>
          </w:p>
        </w:tc>
        <w:tc>
          <w:tcPr>
            <w:tcW w:w="3870" w:type="dxa"/>
          </w:tcPr>
          <w:p w14:paraId="399DD639" w14:textId="16235548" w:rsidR="00167E9F" w:rsidRPr="002215EA" w:rsidRDefault="002215EA" w:rsidP="002215E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215EA">
              <w:rPr>
                <w:rFonts w:asciiTheme="majorBidi" w:hAnsiTheme="majorBidi" w:cstheme="majorBidi"/>
                <w:b/>
                <w:bCs/>
              </w:rPr>
              <w:t>Answer/</w:t>
            </w:r>
            <w:r w:rsidR="00D57E55" w:rsidRPr="002215EA">
              <w:rPr>
                <w:rFonts w:asciiTheme="majorBidi" w:hAnsiTheme="majorBidi" w:cstheme="majorBidi"/>
                <w:b/>
                <w:bCs/>
              </w:rPr>
              <w:t>Correction made</w:t>
            </w:r>
            <w:r w:rsidR="00713C42">
              <w:rPr>
                <w:rFonts w:asciiTheme="majorBidi" w:hAnsiTheme="majorBidi" w:cstheme="majorBidi"/>
                <w:b/>
                <w:bCs/>
              </w:rPr>
              <w:t xml:space="preserve"> (</w:t>
            </w:r>
            <w:r w:rsidR="009B5871">
              <w:rPr>
                <w:rFonts w:asciiTheme="majorBidi" w:hAnsiTheme="majorBidi" w:cstheme="majorBidi"/>
                <w:b/>
                <w:bCs/>
              </w:rPr>
              <w:t>by students)</w:t>
            </w:r>
          </w:p>
        </w:tc>
      </w:tr>
      <w:tr w:rsidR="00167E9F" w14:paraId="2B8CEFD3" w14:textId="77777777" w:rsidTr="00450787">
        <w:tc>
          <w:tcPr>
            <w:tcW w:w="1098" w:type="dxa"/>
          </w:tcPr>
          <w:p w14:paraId="0C932792" w14:textId="77777777" w:rsidR="00167E9F" w:rsidRDefault="00167E9F" w:rsidP="00776FE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0461B9D3" w14:textId="77777777" w:rsidR="00167E9F" w:rsidRDefault="00167E9F" w:rsidP="00776FE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70" w:type="dxa"/>
          </w:tcPr>
          <w:p w14:paraId="34228674" w14:textId="77777777" w:rsidR="00167E9F" w:rsidRDefault="00167E9F" w:rsidP="00776FE8">
            <w:pPr>
              <w:rPr>
                <w:rFonts w:asciiTheme="majorBidi" w:hAnsiTheme="majorBidi" w:cstheme="majorBidi"/>
              </w:rPr>
            </w:pPr>
          </w:p>
        </w:tc>
      </w:tr>
      <w:tr w:rsidR="00DD550E" w14:paraId="359308F7" w14:textId="77777777" w:rsidTr="00450787">
        <w:tc>
          <w:tcPr>
            <w:tcW w:w="1098" w:type="dxa"/>
          </w:tcPr>
          <w:p w14:paraId="607C134B" w14:textId="77777777" w:rsidR="00DD550E" w:rsidRDefault="00DD550E" w:rsidP="00776FE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12FD0462" w14:textId="77777777" w:rsidR="00DD550E" w:rsidRDefault="00DD550E" w:rsidP="00776FE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70" w:type="dxa"/>
          </w:tcPr>
          <w:p w14:paraId="0F9DD8CE" w14:textId="77777777" w:rsidR="00DD550E" w:rsidRDefault="00DD550E" w:rsidP="00776FE8">
            <w:pPr>
              <w:rPr>
                <w:rFonts w:asciiTheme="majorBidi" w:hAnsiTheme="majorBidi" w:cstheme="majorBidi"/>
              </w:rPr>
            </w:pPr>
          </w:p>
        </w:tc>
      </w:tr>
      <w:tr w:rsidR="00DD550E" w14:paraId="56AD3942" w14:textId="77777777" w:rsidTr="00450787">
        <w:tc>
          <w:tcPr>
            <w:tcW w:w="1098" w:type="dxa"/>
          </w:tcPr>
          <w:p w14:paraId="0136C586" w14:textId="77777777" w:rsidR="00DD550E" w:rsidRDefault="00DD550E" w:rsidP="00776FE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2D444C7E" w14:textId="77777777" w:rsidR="00DD550E" w:rsidRDefault="00DD550E" w:rsidP="00776FE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70" w:type="dxa"/>
          </w:tcPr>
          <w:p w14:paraId="30375B10" w14:textId="77777777" w:rsidR="00DD550E" w:rsidRDefault="00DD550E" w:rsidP="00776FE8">
            <w:pPr>
              <w:rPr>
                <w:rFonts w:asciiTheme="majorBidi" w:hAnsiTheme="majorBidi" w:cstheme="majorBidi"/>
              </w:rPr>
            </w:pPr>
          </w:p>
        </w:tc>
      </w:tr>
      <w:tr w:rsidR="00DD550E" w14:paraId="3224F203" w14:textId="77777777" w:rsidTr="00450787">
        <w:tc>
          <w:tcPr>
            <w:tcW w:w="1098" w:type="dxa"/>
          </w:tcPr>
          <w:p w14:paraId="4199BB23" w14:textId="77777777" w:rsidR="00DD550E" w:rsidRDefault="00DD550E" w:rsidP="00776FE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41ACF3EC" w14:textId="77777777" w:rsidR="00DD550E" w:rsidRDefault="00DD550E" w:rsidP="00776FE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70" w:type="dxa"/>
          </w:tcPr>
          <w:p w14:paraId="23168625" w14:textId="77777777" w:rsidR="00DD550E" w:rsidRDefault="00DD550E" w:rsidP="00776FE8">
            <w:pPr>
              <w:rPr>
                <w:rFonts w:asciiTheme="majorBidi" w:hAnsiTheme="majorBidi" w:cstheme="majorBidi"/>
              </w:rPr>
            </w:pPr>
          </w:p>
        </w:tc>
      </w:tr>
      <w:tr w:rsidR="00DD550E" w14:paraId="64BE1074" w14:textId="77777777" w:rsidTr="00450787">
        <w:tc>
          <w:tcPr>
            <w:tcW w:w="1098" w:type="dxa"/>
          </w:tcPr>
          <w:p w14:paraId="49657CA5" w14:textId="77777777" w:rsidR="00DD550E" w:rsidRDefault="00DD550E" w:rsidP="00776FE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556BA433" w14:textId="77777777" w:rsidR="00DD550E" w:rsidRDefault="00DD550E" w:rsidP="00776FE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70" w:type="dxa"/>
          </w:tcPr>
          <w:p w14:paraId="1D8725B3" w14:textId="77777777" w:rsidR="00DD550E" w:rsidRDefault="00DD550E" w:rsidP="00776FE8">
            <w:pPr>
              <w:rPr>
                <w:rFonts w:asciiTheme="majorBidi" w:hAnsiTheme="majorBidi" w:cstheme="majorBidi"/>
              </w:rPr>
            </w:pPr>
          </w:p>
        </w:tc>
      </w:tr>
      <w:tr w:rsidR="00DD550E" w14:paraId="49CA3962" w14:textId="77777777" w:rsidTr="00450787">
        <w:tc>
          <w:tcPr>
            <w:tcW w:w="1098" w:type="dxa"/>
          </w:tcPr>
          <w:p w14:paraId="35D86BE4" w14:textId="77777777" w:rsidR="00DD550E" w:rsidRDefault="00DD550E" w:rsidP="00776FE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4AAFDB46" w14:textId="77777777" w:rsidR="00DD550E" w:rsidRDefault="00DD550E" w:rsidP="00776FE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70" w:type="dxa"/>
          </w:tcPr>
          <w:p w14:paraId="577BF747" w14:textId="77777777" w:rsidR="00DD550E" w:rsidRDefault="00DD550E" w:rsidP="00776FE8">
            <w:pPr>
              <w:rPr>
                <w:rFonts w:asciiTheme="majorBidi" w:hAnsiTheme="majorBidi" w:cstheme="majorBidi"/>
              </w:rPr>
            </w:pPr>
          </w:p>
        </w:tc>
      </w:tr>
    </w:tbl>
    <w:p w14:paraId="6018647D" w14:textId="77777777" w:rsidR="00167E9F" w:rsidRDefault="00167E9F" w:rsidP="00776FE8">
      <w:pPr>
        <w:spacing w:after="0"/>
        <w:rPr>
          <w:rFonts w:asciiTheme="majorBidi" w:hAnsiTheme="majorBidi" w:cstheme="majorBidi"/>
        </w:rPr>
      </w:pPr>
    </w:p>
    <w:p w14:paraId="4B08C0FA" w14:textId="1DAFD3DF" w:rsidR="00DD550E" w:rsidRDefault="00DD550E" w:rsidP="00DD550E">
      <w:pPr>
        <w:spacing w:after="0"/>
        <w:rPr>
          <w:rFonts w:asciiTheme="majorBidi" w:hAnsiTheme="majorBidi" w:cstheme="majorBidi"/>
          <w:b/>
          <w:bCs/>
        </w:rPr>
      </w:pPr>
      <w:r w:rsidRPr="00C74BD9">
        <w:rPr>
          <w:rFonts w:asciiTheme="majorBidi" w:hAnsiTheme="majorBidi" w:cstheme="majorBidi"/>
          <w:b/>
          <w:bCs/>
        </w:rPr>
        <w:t>Evaluator #</w:t>
      </w:r>
      <w:r>
        <w:rPr>
          <w:rFonts w:asciiTheme="majorBidi" w:hAnsiTheme="majorBidi" w:cstheme="majorBidi"/>
          <w:b/>
          <w:bCs/>
        </w:rPr>
        <w:t>2</w:t>
      </w:r>
      <w:r w:rsidRPr="00C74BD9"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  <w:b/>
          <w:bCs/>
        </w:rPr>
        <w:t>Recommendation:</w:t>
      </w:r>
      <w:r w:rsidR="00497424">
        <w:rPr>
          <w:rFonts w:asciiTheme="majorBidi" w:hAnsiTheme="majorBidi" w:cstheme="majorBidi"/>
          <w:b/>
          <w:bCs/>
        </w:rPr>
        <w:t xml:space="preserve"> </w:t>
      </w:r>
      <w:r w:rsidR="00497424" w:rsidRPr="00DD0EFB">
        <w:rPr>
          <w:rFonts w:asciiTheme="majorBidi" w:hAnsiTheme="majorBidi" w:cstheme="majorBidi"/>
        </w:rPr>
        <w:t>(</w:t>
      </w:r>
      <w:r w:rsidR="00497424">
        <w:rPr>
          <w:rFonts w:asciiTheme="majorBidi" w:hAnsiTheme="majorBidi" w:cstheme="majorBidi"/>
        </w:rPr>
        <w:t>R</w:t>
      </w:r>
      <w:r w:rsidR="00497424" w:rsidRPr="00DD0EFB">
        <w:rPr>
          <w:rFonts w:asciiTheme="majorBidi" w:hAnsiTheme="majorBidi" w:cstheme="majorBidi"/>
        </w:rPr>
        <w:t xml:space="preserve">efer </w:t>
      </w:r>
      <w:r w:rsidR="00497424">
        <w:rPr>
          <w:rFonts w:asciiTheme="majorBidi" w:hAnsiTheme="majorBidi" w:cstheme="majorBidi"/>
        </w:rPr>
        <w:t xml:space="preserve">project report and </w:t>
      </w:r>
      <w:r w:rsidR="00497424" w:rsidRPr="00DD0EFB">
        <w:rPr>
          <w:rFonts w:asciiTheme="majorBidi" w:hAnsiTheme="majorBidi" w:cstheme="majorBidi"/>
        </w:rPr>
        <w:t>evaluator</w:t>
      </w:r>
      <w:r w:rsidR="00497424">
        <w:rPr>
          <w:rFonts w:asciiTheme="majorBidi" w:hAnsiTheme="majorBidi" w:cstheme="majorBidi"/>
        </w:rPr>
        <w:t>’s</w:t>
      </w:r>
      <w:r w:rsidR="00497424" w:rsidRPr="00DD0EFB">
        <w:rPr>
          <w:rFonts w:asciiTheme="majorBidi" w:hAnsiTheme="majorBidi" w:cstheme="majorBidi"/>
        </w:rPr>
        <w:t xml:space="preserve"> feedback form)</w:t>
      </w:r>
    </w:p>
    <w:tbl>
      <w:tblPr>
        <w:tblStyle w:val="TableGrid"/>
        <w:tblW w:w="10098" w:type="dxa"/>
        <w:tblLook w:val="04A0" w:firstRow="1" w:lastRow="0" w:firstColumn="1" w:lastColumn="0" w:noHBand="0" w:noVBand="1"/>
      </w:tblPr>
      <w:tblGrid>
        <w:gridCol w:w="1098"/>
        <w:gridCol w:w="5130"/>
        <w:gridCol w:w="3870"/>
      </w:tblGrid>
      <w:tr w:rsidR="00DD550E" w14:paraId="00FD1B36" w14:textId="77777777" w:rsidTr="00450787">
        <w:tc>
          <w:tcPr>
            <w:tcW w:w="1098" w:type="dxa"/>
          </w:tcPr>
          <w:p w14:paraId="054018CC" w14:textId="77777777" w:rsidR="00DD550E" w:rsidRPr="002215EA" w:rsidRDefault="00DD550E" w:rsidP="00CF3A2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215EA">
              <w:rPr>
                <w:rFonts w:asciiTheme="majorBidi" w:hAnsiTheme="majorBidi" w:cstheme="majorBidi"/>
                <w:b/>
                <w:bCs/>
              </w:rPr>
              <w:t>Page No.</w:t>
            </w:r>
          </w:p>
        </w:tc>
        <w:tc>
          <w:tcPr>
            <w:tcW w:w="5130" w:type="dxa"/>
          </w:tcPr>
          <w:p w14:paraId="0703F44C" w14:textId="77777777" w:rsidR="00DD550E" w:rsidRPr="002215EA" w:rsidRDefault="00DD550E" w:rsidP="00CF3A2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215EA">
              <w:rPr>
                <w:rFonts w:asciiTheme="majorBidi" w:hAnsiTheme="majorBidi" w:cstheme="majorBidi"/>
                <w:b/>
                <w:bCs/>
              </w:rPr>
              <w:t xml:space="preserve">Details of modification </w:t>
            </w:r>
            <w:r>
              <w:rPr>
                <w:rFonts w:asciiTheme="majorBidi" w:hAnsiTheme="majorBidi" w:cstheme="majorBidi"/>
                <w:b/>
                <w:bCs/>
              </w:rPr>
              <w:t>recommended</w:t>
            </w:r>
          </w:p>
        </w:tc>
        <w:tc>
          <w:tcPr>
            <w:tcW w:w="3870" w:type="dxa"/>
          </w:tcPr>
          <w:p w14:paraId="3DBFC533" w14:textId="77777777" w:rsidR="00DD550E" w:rsidRPr="002215EA" w:rsidRDefault="00DD550E" w:rsidP="00CF3A2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215EA">
              <w:rPr>
                <w:rFonts w:asciiTheme="majorBidi" w:hAnsiTheme="majorBidi" w:cstheme="majorBidi"/>
                <w:b/>
                <w:bCs/>
              </w:rPr>
              <w:t>Answer/Correction made</w:t>
            </w:r>
            <w:r>
              <w:rPr>
                <w:rFonts w:asciiTheme="majorBidi" w:hAnsiTheme="majorBidi" w:cstheme="majorBidi"/>
                <w:b/>
                <w:bCs/>
              </w:rPr>
              <w:t xml:space="preserve"> (by students)</w:t>
            </w:r>
          </w:p>
        </w:tc>
      </w:tr>
      <w:tr w:rsidR="00DD550E" w14:paraId="43DAD4DA" w14:textId="77777777" w:rsidTr="00450787">
        <w:tc>
          <w:tcPr>
            <w:tcW w:w="1098" w:type="dxa"/>
          </w:tcPr>
          <w:p w14:paraId="09098664" w14:textId="77777777" w:rsidR="00DD550E" w:rsidRDefault="00DD550E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4D755E67" w14:textId="77777777" w:rsidR="00DD550E" w:rsidRDefault="00DD550E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70" w:type="dxa"/>
          </w:tcPr>
          <w:p w14:paraId="2AB383FA" w14:textId="77777777" w:rsidR="00DD550E" w:rsidRDefault="00DD550E" w:rsidP="00CF3A26">
            <w:pPr>
              <w:rPr>
                <w:rFonts w:asciiTheme="majorBidi" w:hAnsiTheme="majorBidi" w:cstheme="majorBidi"/>
              </w:rPr>
            </w:pPr>
          </w:p>
        </w:tc>
      </w:tr>
      <w:tr w:rsidR="00DD550E" w14:paraId="3B2D450E" w14:textId="77777777" w:rsidTr="00450787">
        <w:tc>
          <w:tcPr>
            <w:tcW w:w="1098" w:type="dxa"/>
          </w:tcPr>
          <w:p w14:paraId="3D249087" w14:textId="77777777" w:rsidR="00DD550E" w:rsidRDefault="00DD550E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3EC96302" w14:textId="77777777" w:rsidR="00DD550E" w:rsidRDefault="00DD550E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70" w:type="dxa"/>
          </w:tcPr>
          <w:p w14:paraId="4EE82702" w14:textId="77777777" w:rsidR="00DD550E" w:rsidRDefault="00DD550E" w:rsidP="00CF3A26">
            <w:pPr>
              <w:rPr>
                <w:rFonts w:asciiTheme="majorBidi" w:hAnsiTheme="majorBidi" w:cstheme="majorBidi"/>
              </w:rPr>
            </w:pPr>
          </w:p>
        </w:tc>
      </w:tr>
      <w:tr w:rsidR="00DD550E" w14:paraId="6BD8BE74" w14:textId="77777777" w:rsidTr="00450787">
        <w:tc>
          <w:tcPr>
            <w:tcW w:w="1098" w:type="dxa"/>
          </w:tcPr>
          <w:p w14:paraId="52BEEEF2" w14:textId="77777777" w:rsidR="00DD550E" w:rsidRDefault="00DD550E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01E190FC" w14:textId="77777777" w:rsidR="00DD550E" w:rsidRDefault="00DD550E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70" w:type="dxa"/>
          </w:tcPr>
          <w:p w14:paraId="4583C992" w14:textId="77777777" w:rsidR="00DD550E" w:rsidRDefault="00DD550E" w:rsidP="00CF3A26">
            <w:pPr>
              <w:rPr>
                <w:rFonts w:asciiTheme="majorBidi" w:hAnsiTheme="majorBidi" w:cstheme="majorBidi"/>
              </w:rPr>
            </w:pPr>
          </w:p>
        </w:tc>
      </w:tr>
      <w:tr w:rsidR="00DD550E" w14:paraId="39406248" w14:textId="77777777" w:rsidTr="00450787">
        <w:tc>
          <w:tcPr>
            <w:tcW w:w="1098" w:type="dxa"/>
          </w:tcPr>
          <w:p w14:paraId="750F65DE" w14:textId="77777777" w:rsidR="00DD550E" w:rsidRDefault="00DD550E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6AC3EE0E" w14:textId="77777777" w:rsidR="00DD550E" w:rsidRDefault="00DD550E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70" w:type="dxa"/>
          </w:tcPr>
          <w:p w14:paraId="79908B64" w14:textId="77777777" w:rsidR="00DD550E" w:rsidRDefault="00DD550E" w:rsidP="00CF3A26">
            <w:pPr>
              <w:rPr>
                <w:rFonts w:asciiTheme="majorBidi" w:hAnsiTheme="majorBidi" w:cstheme="majorBidi"/>
              </w:rPr>
            </w:pPr>
          </w:p>
        </w:tc>
      </w:tr>
      <w:tr w:rsidR="00DD550E" w14:paraId="118FBD87" w14:textId="77777777" w:rsidTr="00450787">
        <w:tc>
          <w:tcPr>
            <w:tcW w:w="1098" w:type="dxa"/>
          </w:tcPr>
          <w:p w14:paraId="76072DCF" w14:textId="77777777" w:rsidR="00DD550E" w:rsidRDefault="00DD550E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0C754D3F" w14:textId="77777777" w:rsidR="00DD550E" w:rsidRDefault="00DD550E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70" w:type="dxa"/>
          </w:tcPr>
          <w:p w14:paraId="0B2124DC" w14:textId="77777777" w:rsidR="00DD550E" w:rsidRDefault="00DD550E" w:rsidP="00CF3A26">
            <w:pPr>
              <w:rPr>
                <w:rFonts w:asciiTheme="majorBidi" w:hAnsiTheme="majorBidi" w:cstheme="majorBidi"/>
              </w:rPr>
            </w:pPr>
          </w:p>
        </w:tc>
      </w:tr>
      <w:tr w:rsidR="00DD550E" w14:paraId="56BC92BF" w14:textId="77777777" w:rsidTr="00450787">
        <w:tc>
          <w:tcPr>
            <w:tcW w:w="1098" w:type="dxa"/>
          </w:tcPr>
          <w:p w14:paraId="5266A0F5" w14:textId="77777777" w:rsidR="00DD550E" w:rsidRDefault="00DD550E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4639CAB1" w14:textId="77777777" w:rsidR="00DD550E" w:rsidRDefault="00DD550E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70" w:type="dxa"/>
          </w:tcPr>
          <w:p w14:paraId="3221D386" w14:textId="77777777" w:rsidR="00DD550E" w:rsidRDefault="00DD550E" w:rsidP="00CF3A26">
            <w:pPr>
              <w:rPr>
                <w:rFonts w:asciiTheme="majorBidi" w:hAnsiTheme="majorBidi" w:cstheme="majorBidi"/>
              </w:rPr>
            </w:pPr>
          </w:p>
        </w:tc>
      </w:tr>
      <w:tr w:rsidR="000F7B4C" w14:paraId="41514661" w14:textId="77777777" w:rsidTr="00450787">
        <w:tc>
          <w:tcPr>
            <w:tcW w:w="1098" w:type="dxa"/>
          </w:tcPr>
          <w:p w14:paraId="57BAB4E8" w14:textId="77777777" w:rsidR="000F7B4C" w:rsidRDefault="000F7B4C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30BB1275" w14:textId="77777777" w:rsidR="000F7B4C" w:rsidRDefault="000F7B4C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70" w:type="dxa"/>
          </w:tcPr>
          <w:p w14:paraId="13BFD4BE" w14:textId="77777777" w:rsidR="000F7B4C" w:rsidRDefault="000F7B4C" w:rsidP="00CF3A26">
            <w:pPr>
              <w:rPr>
                <w:rFonts w:asciiTheme="majorBidi" w:hAnsiTheme="majorBidi" w:cstheme="majorBidi"/>
              </w:rPr>
            </w:pPr>
          </w:p>
        </w:tc>
      </w:tr>
    </w:tbl>
    <w:p w14:paraId="4162C583" w14:textId="77777777" w:rsidR="00DD550E" w:rsidRPr="00C74BD9" w:rsidRDefault="00DD550E" w:rsidP="00DD550E">
      <w:pPr>
        <w:spacing w:after="0"/>
        <w:rPr>
          <w:rFonts w:asciiTheme="majorBidi" w:hAnsiTheme="majorBidi" w:cstheme="majorBidi"/>
          <w:b/>
          <w:bCs/>
        </w:rPr>
      </w:pPr>
    </w:p>
    <w:p w14:paraId="70F2DD02" w14:textId="77777777" w:rsidR="003E1533" w:rsidRDefault="003E1533" w:rsidP="00776FE8">
      <w:pPr>
        <w:spacing w:after="0"/>
        <w:rPr>
          <w:rFonts w:asciiTheme="majorBidi" w:hAnsiTheme="majorBidi" w:cstheme="majorBidi"/>
        </w:rPr>
      </w:pPr>
    </w:p>
    <w:p w14:paraId="020D15FF" w14:textId="7E8A7265" w:rsidR="00450787" w:rsidRDefault="00450787" w:rsidP="00450787">
      <w:pPr>
        <w:spacing w:after="0"/>
        <w:rPr>
          <w:rFonts w:asciiTheme="majorBidi" w:hAnsiTheme="majorBidi" w:cstheme="majorBidi"/>
          <w:b/>
          <w:bCs/>
        </w:rPr>
      </w:pPr>
      <w:r w:rsidRPr="00C74BD9">
        <w:rPr>
          <w:rFonts w:asciiTheme="majorBidi" w:hAnsiTheme="majorBidi" w:cstheme="majorBidi"/>
          <w:b/>
          <w:bCs/>
        </w:rPr>
        <w:t>Evaluator #</w:t>
      </w:r>
      <w:r>
        <w:rPr>
          <w:rFonts w:asciiTheme="majorBidi" w:hAnsiTheme="majorBidi" w:cstheme="majorBidi"/>
          <w:b/>
          <w:bCs/>
        </w:rPr>
        <w:t>3</w:t>
      </w:r>
      <w:r w:rsidRPr="00C74BD9"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  <w:b/>
          <w:bCs/>
        </w:rPr>
        <w:t>Recommendation:</w:t>
      </w:r>
      <w:r w:rsidR="00497424">
        <w:rPr>
          <w:rFonts w:asciiTheme="majorBidi" w:hAnsiTheme="majorBidi" w:cstheme="majorBidi"/>
          <w:b/>
          <w:bCs/>
        </w:rPr>
        <w:t xml:space="preserve"> </w:t>
      </w:r>
      <w:r w:rsidR="00497424" w:rsidRPr="00DD0EFB">
        <w:rPr>
          <w:rFonts w:asciiTheme="majorBidi" w:hAnsiTheme="majorBidi" w:cstheme="majorBidi"/>
        </w:rPr>
        <w:t>(</w:t>
      </w:r>
      <w:r w:rsidR="00497424">
        <w:rPr>
          <w:rFonts w:asciiTheme="majorBidi" w:hAnsiTheme="majorBidi" w:cstheme="majorBidi"/>
        </w:rPr>
        <w:t>R</w:t>
      </w:r>
      <w:r w:rsidR="00497424" w:rsidRPr="00DD0EFB">
        <w:rPr>
          <w:rFonts w:asciiTheme="majorBidi" w:hAnsiTheme="majorBidi" w:cstheme="majorBidi"/>
        </w:rPr>
        <w:t xml:space="preserve">efer </w:t>
      </w:r>
      <w:r w:rsidR="00497424">
        <w:rPr>
          <w:rFonts w:asciiTheme="majorBidi" w:hAnsiTheme="majorBidi" w:cstheme="majorBidi"/>
        </w:rPr>
        <w:t xml:space="preserve">project report and </w:t>
      </w:r>
      <w:r w:rsidR="00497424" w:rsidRPr="00DD0EFB">
        <w:rPr>
          <w:rFonts w:asciiTheme="majorBidi" w:hAnsiTheme="majorBidi" w:cstheme="majorBidi"/>
        </w:rPr>
        <w:t>evaluator</w:t>
      </w:r>
      <w:r w:rsidR="00497424">
        <w:rPr>
          <w:rFonts w:asciiTheme="majorBidi" w:hAnsiTheme="majorBidi" w:cstheme="majorBidi"/>
        </w:rPr>
        <w:t>’s</w:t>
      </w:r>
      <w:r w:rsidR="00497424" w:rsidRPr="00DD0EFB">
        <w:rPr>
          <w:rFonts w:asciiTheme="majorBidi" w:hAnsiTheme="majorBidi" w:cstheme="majorBidi"/>
        </w:rPr>
        <w:t xml:space="preserve"> feedback form)</w:t>
      </w:r>
    </w:p>
    <w:tbl>
      <w:tblPr>
        <w:tblStyle w:val="TableGrid"/>
        <w:tblW w:w="10098" w:type="dxa"/>
        <w:tblLook w:val="04A0" w:firstRow="1" w:lastRow="0" w:firstColumn="1" w:lastColumn="0" w:noHBand="0" w:noVBand="1"/>
      </w:tblPr>
      <w:tblGrid>
        <w:gridCol w:w="1098"/>
        <w:gridCol w:w="5130"/>
        <w:gridCol w:w="3870"/>
      </w:tblGrid>
      <w:tr w:rsidR="00450787" w14:paraId="277074B8" w14:textId="77777777" w:rsidTr="00CF3A26">
        <w:tc>
          <w:tcPr>
            <w:tcW w:w="1098" w:type="dxa"/>
          </w:tcPr>
          <w:p w14:paraId="4B119766" w14:textId="77777777" w:rsidR="00450787" w:rsidRPr="002215EA" w:rsidRDefault="00450787" w:rsidP="00CF3A2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215EA">
              <w:rPr>
                <w:rFonts w:asciiTheme="majorBidi" w:hAnsiTheme="majorBidi" w:cstheme="majorBidi"/>
                <w:b/>
                <w:bCs/>
              </w:rPr>
              <w:t>Page No.</w:t>
            </w:r>
          </w:p>
        </w:tc>
        <w:tc>
          <w:tcPr>
            <w:tcW w:w="5130" w:type="dxa"/>
          </w:tcPr>
          <w:p w14:paraId="7CEA13FF" w14:textId="77777777" w:rsidR="00450787" w:rsidRPr="002215EA" w:rsidRDefault="00450787" w:rsidP="00CF3A2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215EA">
              <w:rPr>
                <w:rFonts w:asciiTheme="majorBidi" w:hAnsiTheme="majorBidi" w:cstheme="majorBidi"/>
                <w:b/>
                <w:bCs/>
              </w:rPr>
              <w:t xml:space="preserve">Details of modification </w:t>
            </w:r>
            <w:r>
              <w:rPr>
                <w:rFonts w:asciiTheme="majorBidi" w:hAnsiTheme="majorBidi" w:cstheme="majorBidi"/>
                <w:b/>
                <w:bCs/>
              </w:rPr>
              <w:t>recommended</w:t>
            </w:r>
          </w:p>
        </w:tc>
        <w:tc>
          <w:tcPr>
            <w:tcW w:w="3870" w:type="dxa"/>
          </w:tcPr>
          <w:p w14:paraId="3B0E1CB7" w14:textId="77777777" w:rsidR="00450787" w:rsidRPr="002215EA" w:rsidRDefault="00450787" w:rsidP="00CF3A2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215EA">
              <w:rPr>
                <w:rFonts w:asciiTheme="majorBidi" w:hAnsiTheme="majorBidi" w:cstheme="majorBidi"/>
                <w:b/>
                <w:bCs/>
              </w:rPr>
              <w:t>Answer/Correction made</w:t>
            </w:r>
            <w:r>
              <w:rPr>
                <w:rFonts w:asciiTheme="majorBidi" w:hAnsiTheme="majorBidi" w:cstheme="majorBidi"/>
                <w:b/>
                <w:bCs/>
              </w:rPr>
              <w:t xml:space="preserve"> (by students)</w:t>
            </w:r>
          </w:p>
        </w:tc>
      </w:tr>
      <w:tr w:rsidR="00450787" w14:paraId="087B8D74" w14:textId="77777777" w:rsidTr="00CF3A26">
        <w:tc>
          <w:tcPr>
            <w:tcW w:w="1098" w:type="dxa"/>
          </w:tcPr>
          <w:p w14:paraId="203A8153" w14:textId="77777777" w:rsidR="00450787" w:rsidRDefault="00450787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7F8015C1" w14:textId="77777777" w:rsidR="00450787" w:rsidRDefault="00450787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70" w:type="dxa"/>
          </w:tcPr>
          <w:p w14:paraId="6FCF8DB0" w14:textId="77777777" w:rsidR="00450787" w:rsidRDefault="00450787" w:rsidP="00CF3A26">
            <w:pPr>
              <w:rPr>
                <w:rFonts w:asciiTheme="majorBidi" w:hAnsiTheme="majorBidi" w:cstheme="majorBidi"/>
              </w:rPr>
            </w:pPr>
          </w:p>
        </w:tc>
      </w:tr>
      <w:tr w:rsidR="00450787" w14:paraId="57A2E3BB" w14:textId="77777777" w:rsidTr="00CF3A26">
        <w:tc>
          <w:tcPr>
            <w:tcW w:w="1098" w:type="dxa"/>
          </w:tcPr>
          <w:p w14:paraId="06EE6001" w14:textId="77777777" w:rsidR="00450787" w:rsidRDefault="00450787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01E5B712" w14:textId="77777777" w:rsidR="00450787" w:rsidRDefault="00450787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70" w:type="dxa"/>
          </w:tcPr>
          <w:p w14:paraId="64ACE38F" w14:textId="77777777" w:rsidR="00450787" w:rsidRDefault="00450787" w:rsidP="00CF3A26">
            <w:pPr>
              <w:rPr>
                <w:rFonts w:asciiTheme="majorBidi" w:hAnsiTheme="majorBidi" w:cstheme="majorBidi"/>
              </w:rPr>
            </w:pPr>
          </w:p>
        </w:tc>
      </w:tr>
      <w:tr w:rsidR="00450787" w14:paraId="0D7846C8" w14:textId="77777777" w:rsidTr="00CF3A26">
        <w:tc>
          <w:tcPr>
            <w:tcW w:w="1098" w:type="dxa"/>
          </w:tcPr>
          <w:p w14:paraId="1F07544D" w14:textId="77777777" w:rsidR="00450787" w:rsidRDefault="00450787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7739DFDE" w14:textId="77777777" w:rsidR="00450787" w:rsidRDefault="00450787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70" w:type="dxa"/>
          </w:tcPr>
          <w:p w14:paraId="024E35F2" w14:textId="77777777" w:rsidR="00450787" w:rsidRDefault="00450787" w:rsidP="00CF3A26">
            <w:pPr>
              <w:rPr>
                <w:rFonts w:asciiTheme="majorBidi" w:hAnsiTheme="majorBidi" w:cstheme="majorBidi"/>
              </w:rPr>
            </w:pPr>
          </w:p>
        </w:tc>
      </w:tr>
      <w:tr w:rsidR="00450787" w14:paraId="53BD179E" w14:textId="77777777" w:rsidTr="00CF3A26">
        <w:tc>
          <w:tcPr>
            <w:tcW w:w="1098" w:type="dxa"/>
          </w:tcPr>
          <w:p w14:paraId="5A400D2C" w14:textId="77777777" w:rsidR="00450787" w:rsidRDefault="00450787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66462966" w14:textId="77777777" w:rsidR="00450787" w:rsidRDefault="00450787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70" w:type="dxa"/>
          </w:tcPr>
          <w:p w14:paraId="2CAF14C8" w14:textId="77777777" w:rsidR="00450787" w:rsidRDefault="00450787" w:rsidP="00CF3A26">
            <w:pPr>
              <w:rPr>
                <w:rFonts w:asciiTheme="majorBidi" w:hAnsiTheme="majorBidi" w:cstheme="majorBidi"/>
              </w:rPr>
            </w:pPr>
          </w:p>
        </w:tc>
      </w:tr>
      <w:tr w:rsidR="00450787" w14:paraId="6C8D63EA" w14:textId="77777777" w:rsidTr="00CF3A26">
        <w:tc>
          <w:tcPr>
            <w:tcW w:w="1098" w:type="dxa"/>
          </w:tcPr>
          <w:p w14:paraId="183FF5DF" w14:textId="77777777" w:rsidR="00450787" w:rsidRDefault="00450787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68C82DF2" w14:textId="77777777" w:rsidR="00450787" w:rsidRDefault="00450787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70" w:type="dxa"/>
          </w:tcPr>
          <w:p w14:paraId="6297971F" w14:textId="77777777" w:rsidR="00450787" w:rsidRDefault="00450787" w:rsidP="00CF3A26">
            <w:pPr>
              <w:rPr>
                <w:rFonts w:asciiTheme="majorBidi" w:hAnsiTheme="majorBidi" w:cstheme="majorBidi"/>
              </w:rPr>
            </w:pPr>
          </w:p>
        </w:tc>
      </w:tr>
      <w:tr w:rsidR="00450787" w14:paraId="31CFF328" w14:textId="77777777" w:rsidTr="00CF3A26">
        <w:tc>
          <w:tcPr>
            <w:tcW w:w="1098" w:type="dxa"/>
          </w:tcPr>
          <w:p w14:paraId="073EF82E" w14:textId="77777777" w:rsidR="00450787" w:rsidRDefault="00450787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15C3AD0B" w14:textId="77777777" w:rsidR="00450787" w:rsidRDefault="00450787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70" w:type="dxa"/>
          </w:tcPr>
          <w:p w14:paraId="0ED2388B" w14:textId="77777777" w:rsidR="00450787" w:rsidRDefault="00450787" w:rsidP="00CF3A26">
            <w:pPr>
              <w:rPr>
                <w:rFonts w:asciiTheme="majorBidi" w:hAnsiTheme="majorBidi" w:cstheme="majorBidi"/>
              </w:rPr>
            </w:pPr>
          </w:p>
        </w:tc>
      </w:tr>
      <w:tr w:rsidR="00F3640F" w14:paraId="7B8E4BD7" w14:textId="77777777" w:rsidTr="00CF3A26">
        <w:tc>
          <w:tcPr>
            <w:tcW w:w="1098" w:type="dxa"/>
          </w:tcPr>
          <w:p w14:paraId="6FC6ABF7" w14:textId="77777777" w:rsidR="00F3640F" w:rsidRDefault="00F3640F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33C00F87" w14:textId="77777777" w:rsidR="00F3640F" w:rsidRDefault="00F3640F" w:rsidP="00CF3A2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70" w:type="dxa"/>
          </w:tcPr>
          <w:p w14:paraId="6A207DFD" w14:textId="77777777" w:rsidR="00F3640F" w:rsidRDefault="00F3640F" w:rsidP="00CF3A26">
            <w:pPr>
              <w:rPr>
                <w:rFonts w:asciiTheme="majorBidi" w:hAnsiTheme="majorBidi" w:cstheme="majorBidi"/>
              </w:rPr>
            </w:pPr>
          </w:p>
        </w:tc>
      </w:tr>
    </w:tbl>
    <w:p w14:paraId="11B00406" w14:textId="77777777" w:rsidR="00450787" w:rsidRPr="00C74BD9" w:rsidRDefault="00450787" w:rsidP="00450787">
      <w:pPr>
        <w:spacing w:after="0"/>
        <w:rPr>
          <w:rFonts w:asciiTheme="majorBidi" w:hAnsiTheme="majorBidi" w:cstheme="majorBidi"/>
          <w:b/>
          <w:bCs/>
        </w:rPr>
      </w:pPr>
    </w:p>
    <w:tbl>
      <w:tblPr>
        <w:tblStyle w:val="TableGrid"/>
        <w:tblW w:w="8910" w:type="dxa"/>
        <w:jc w:val="center"/>
        <w:tblLook w:val="04A0" w:firstRow="1" w:lastRow="0" w:firstColumn="1" w:lastColumn="0" w:noHBand="0" w:noVBand="1"/>
      </w:tblPr>
      <w:tblGrid>
        <w:gridCol w:w="1350"/>
        <w:gridCol w:w="3150"/>
        <w:gridCol w:w="2430"/>
        <w:gridCol w:w="1980"/>
      </w:tblGrid>
      <w:tr w:rsidR="00DD26B0" w:rsidRPr="0097395E" w14:paraId="4502549F" w14:textId="77777777" w:rsidTr="00CF3A26">
        <w:trPr>
          <w:jc w:val="center"/>
        </w:trPr>
        <w:tc>
          <w:tcPr>
            <w:tcW w:w="1350" w:type="dxa"/>
          </w:tcPr>
          <w:p w14:paraId="0A7659C9" w14:textId="77777777" w:rsidR="00DD26B0" w:rsidRPr="0097395E" w:rsidRDefault="00DD26B0" w:rsidP="0097395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150" w:type="dxa"/>
          </w:tcPr>
          <w:p w14:paraId="795F25D8" w14:textId="77777777" w:rsidR="00DD26B0" w:rsidRPr="0097395E" w:rsidRDefault="00DD26B0" w:rsidP="0097395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7395E">
              <w:rPr>
                <w:rFonts w:ascii="Times New Roman" w:hAnsi="Times New Roman" w:cs="Times New Roman"/>
                <w:b/>
                <w:bCs/>
              </w:rPr>
              <w:t>Name</w:t>
            </w:r>
          </w:p>
        </w:tc>
        <w:tc>
          <w:tcPr>
            <w:tcW w:w="2430" w:type="dxa"/>
          </w:tcPr>
          <w:p w14:paraId="523BC7A7" w14:textId="77777777" w:rsidR="00DD26B0" w:rsidRPr="0097395E" w:rsidRDefault="00DD26B0" w:rsidP="0097395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7395E">
              <w:rPr>
                <w:rFonts w:ascii="Times New Roman" w:hAnsi="Times New Roman" w:cs="Times New Roman"/>
                <w:b/>
                <w:bCs/>
              </w:rPr>
              <w:t>Signature</w:t>
            </w:r>
          </w:p>
        </w:tc>
        <w:tc>
          <w:tcPr>
            <w:tcW w:w="1980" w:type="dxa"/>
          </w:tcPr>
          <w:p w14:paraId="5A6738FE" w14:textId="77777777" w:rsidR="00DD26B0" w:rsidRPr="0097395E" w:rsidRDefault="00DD26B0" w:rsidP="0097395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7395E">
              <w:rPr>
                <w:rFonts w:ascii="Times New Roman" w:hAnsi="Times New Roman" w:cs="Times New Roman"/>
                <w:b/>
                <w:bCs/>
              </w:rPr>
              <w:t>Date</w:t>
            </w:r>
          </w:p>
        </w:tc>
      </w:tr>
      <w:tr w:rsidR="00DD26B0" w:rsidRPr="0097395E" w14:paraId="1063E3B1" w14:textId="77777777" w:rsidTr="00CF3A26">
        <w:trPr>
          <w:trHeight w:val="269"/>
          <w:jc w:val="center"/>
        </w:trPr>
        <w:tc>
          <w:tcPr>
            <w:tcW w:w="1350" w:type="dxa"/>
          </w:tcPr>
          <w:p w14:paraId="05752444" w14:textId="77777777" w:rsidR="00DD26B0" w:rsidRPr="0097395E" w:rsidRDefault="00DD26B0" w:rsidP="0097395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7395E">
              <w:rPr>
                <w:rFonts w:ascii="Times New Roman" w:hAnsi="Times New Roman" w:cs="Times New Roman"/>
                <w:b/>
                <w:bCs/>
              </w:rPr>
              <w:t>Student #1</w:t>
            </w:r>
          </w:p>
        </w:tc>
        <w:tc>
          <w:tcPr>
            <w:tcW w:w="3150" w:type="dxa"/>
          </w:tcPr>
          <w:p w14:paraId="79FD09A2" w14:textId="77777777" w:rsidR="00DD26B0" w:rsidRPr="0097395E" w:rsidRDefault="00DD26B0" w:rsidP="0097395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30" w:type="dxa"/>
          </w:tcPr>
          <w:p w14:paraId="7B67903F" w14:textId="77777777" w:rsidR="00DD26B0" w:rsidRPr="0097395E" w:rsidRDefault="00DD26B0" w:rsidP="0097395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80" w:type="dxa"/>
          </w:tcPr>
          <w:p w14:paraId="4F15BF97" w14:textId="77777777" w:rsidR="00DD26B0" w:rsidRPr="0097395E" w:rsidRDefault="00DD26B0" w:rsidP="0097395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DD26B0" w:rsidRPr="0097395E" w14:paraId="618FD34F" w14:textId="77777777" w:rsidTr="00CF3A26">
        <w:trPr>
          <w:trHeight w:val="260"/>
          <w:jc w:val="center"/>
        </w:trPr>
        <w:tc>
          <w:tcPr>
            <w:tcW w:w="1350" w:type="dxa"/>
          </w:tcPr>
          <w:p w14:paraId="6322BCFD" w14:textId="77777777" w:rsidR="00DD26B0" w:rsidRPr="0097395E" w:rsidRDefault="00DD26B0" w:rsidP="0097395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7395E">
              <w:rPr>
                <w:rFonts w:ascii="Times New Roman" w:hAnsi="Times New Roman" w:cs="Times New Roman"/>
                <w:b/>
                <w:bCs/>
              </w:rPr>
              <w:t>Student #2</w:t>
            </w:r>
          </w:p>
        </w:tc>
        <w:tc>
          <w:tcPr>
            <w:tcW w:w="3150" w:type="dxa"/>
          </w:tcPr>
          <w:p w14:paraId="46B91EE2" w14:textId="77777777" w:rsidR="00DD26B0" w:rsidRPr="0097395E" w:rsidRDefault="00DD26B0" w:rsidP="0097395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30" w:type="dxa"/>
          </w:tcPr>
          <w:p w14:paraId="46E2B04C" w14:textId="77777777" w:rsidR="00DD26B0" w:rsidRPr="0097395E" w:rsidRDefault="00DD26B0" w:rsidP="0097395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80" w:type="dxa"/>
          </w:tcPr>
          <w:p w14:paraId="0192388B" w14:textId="77777777" w:rsidR="00DD26B0" w:rsidRPr="0097395E" w:rsidRDefault="00DD26B0" w:rsidP="0097395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DD26B0" w:rsidRPr="0097395E" w14:paraId="7960EE5B" w14:textId="77777777" w:rsidTr="00CF3A26">
        <w:trPr>
          <w:trHeight w:val="260"/>
          <w:jc w:val="center"/>
        </w:trPr>
        <w:tc>
          <w:tcPr>
            <w:tcW w:w="1350" w:type="dxa"/>
          </w:tcPr>
          <w:p w14:paraId="65AA5AFC" w14:textId="77777777" w:rsidR="00DD26B0" w:rsidRPr="0097395E" w:rsidRDefault="00DD26B0" w:rsidP="0097395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7395E">
              <w:rPr>
                <w:rFonts w:ascii="Times New Roman" w:hAnsi="Times New Roman" w:cs="Times New Roman"/>
                <w:b/>
                <w:bCs/>
              </w:rPr>
              <w:t>Student #3</w:t>
            </w:r>
          </w:p>
        </w:tc>
        <w:tc>
          <w:tcPr>
            <w:tcW w:w="3150" w:type="dxa"/>
          </w:tcPr>
          <w:p w14:paraId="53716052" w14:textId="77777777" w:rsidR="00DD26B0" w:rsidRPr="0097395E" w:rsidRDefault="00DD26B0" w:rsidP="0097395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30" w:type="dxa"/>
          </w:tcPr>
          <w:p w14:paraId="3F88FD69" w14:textId="77777777" w:rsidR="00DD26B0" w:rsidRPr="0097395E" w:rsidRDefault="00DD26B0" w:rsidP="0097395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80" w:type="dxa"/>
          </w:tcPr>
          <w:p w14:paraId="056E73E6" w14:textId="77777777" w:rsidR="00DD26B0" w:rsidRPr="0097395E" w:rsidRDefault="00DD26B0" w:rsidP="0097395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DD26B0" w:rsidRPr="0097395E" w14:paraId="1F036833" w14:textId="77777777" w:rsidTr="00CF3A26">
        <w:trPr>
          <w:trHeight w:val="260"/>
          <w:jc w:val="center"/>
        </w:trPr>
        <w:tc>
          <w:tcPr>
            <w:tcW w:w="1350" w:type="dxa"/>
          </w:tcPr>
          <w:p w14:paraId="16A514EB" w14:textId="77777777" w:rsidR="00DD26B0" w:rsidRPr="0097395E" w:rsidRDefault="00DD26B0" w:rsidP="0097395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7395E">
              <w:rPr>
                <w:rFonts w:ascii="Times New Roman" w:hAnsi="Times New Roman" w:cs="Times New Roman"/>
                <w:b/>
                <w:bCs/>
              </w:rPr>
              <w:t>Student #4</w:t>
            </w:r>
          </w:p>
        </w:tc>
        <w:tc>
          <w:tcPr>
            <w:tcW w:w="3150" w:type="dxa"/>
          </w:tcPr>
          <w:p w14:paraId="56203896" w14:textId="77777777" w:rsidR="00DD26B0" w:rsidRPr="0097395E" w:rsidRDefault="00DD26B0" w:rsidP="0097395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30" w:type="dxa"/>
          </w:tcPr>
          <w:p w14:paraId="2D27BBB1" w14:textId="77777777" w:rsidR="00DD26B0" w:rsidRPr="0097395E" w:rsidRDefault="00DD26B0" w:rsidP="0097395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80" w:type="dxa"/>
          </w:tcPr>
          <w:p w14:paraId="68585009" w14:textId="77777777" w:rsidR="00DD26B0" w:rsidRPr="0097395E" w:rsidRDefault="00DD26B0" w:rsidP="0097395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DD26B0" w:rsidRPr="0097395E" w14:paraId="0857EC51" w14:textId="77777777" w:rsidTr="00CF3A26">
        <w:trPr>
          <w:trHeight w:val="170"/>
          <w:jc w:val="center"/>
        </w:trPr>
        <w:tc>
          <w:tcPr>
            <w:tcW w:w="1350" w:type="dxa"/>
          </w:tcPr>
          <w:p w14:paraId="72A02C32" w14:textId="77777777" w:rsidR="00DD26B0" w:rsidRPr="0097395E" w:rsidRDefault="00DD26B0" w:rsidP="0097395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7395E">
              <w:rPr>
                <w:rFonts w:ascii="Times New Roman" w:hAnsi="Times New Roman" w:cs="Times New Roman"/>
                <w:b/>
                <w:bCs/>
              </w:rPr>
              <w:t>Supervisor</w:t>
            </w:r>
          </w:p>
        </w:tc>
        <w:tc>
          <w:tcPr>
            <w:tcW w:w="3150" w:type="dxa"/>
          </w:tcPr>
          <w:p w14:paraId="05CC69BC" w14:textId="77777777" w:rsidR="00DD26B0" w:rsidRPr="0097395E" w:rsidRDefault="00DD26B0" w:rsidP="0097395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30" w:type="dxa"/>
          </w:tcPr>
          <w:p w14:paraId="0E01169C" w14:textId="77777777" w:rsidR="00DD26B0" w:rsidRPr="0097395E" w:rsidRDefault="00DD26B0" w:rsidP="0097395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80" w:type="dxa"/>
          </w:tcPr>
          <w:p w14:paraId="5ACD12D2" w14:textId="77777777" w:rsidR="00DD26B0" w:rsidRPr="0097395E" w:rsidRDefault="00DD26B0" w:rsidP="0097395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09B9B618" w14:textId="348B6241" w:rsidR="004864F2" w:rsidRPr="004864F2" w:rsidRDefault="004864F2" w:rsidP="004864F2">
      <w:pPr>
        <w:tabs>
          <w:tab w:val="left" w:pos="1230"/>
        </w:tabs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sz w:val="24"/>
          <w:szCs w:val="24"/>
        </w:rPr>
        <w:tab/>
      </w:r>
    </w:p>
    <w:sectPr w:rsidR="004864F2" w:rsidRPr="004864F2" w:rsidSect="00BA296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134" w:right="1134" w:bottom="1134" w:left="1134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852AB4" w14:textId="77777777" w:rsidR="00E34C06" w:rsidRDefault="00E34C06" w:rsidP="002C299C">
      <w:pPr>
        <w:spacing w:after="0" w:line="240" w:lineRule="auto"/>
      </w:pPr>
      <w:r>
        <w:separator/>
      </w:r>
    </w:p>
  </w:endnote>
  <w:endnote w:type="continuationSeparator" w:id="0">
    <w:p w14:paraId="2EE909BC" w14:textId="77777777" w:rsidR="00E34C06" w:rsidRDefault="00E34C06" w:rsidP="002C29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D144C" w14:textId="77777777" w:rsidR="004B47BF" w:rsidRDefault="004B47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34857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978AA3" w14:textId="01DDE0D0" w:rsidR="00A268EE" w:rsidRDefault="00D374F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3968">
          <w:rPr>
            <w:noProof/>
          </w:rPr>
          <w:t>3</w:t>
        </w:r>
        <w:r>
          <w:rPr>
            <w:noProof/>
          </w:rPr>
          <w:fldChar w:fldCharType="end"/>
        </w:r>
        <w:r w:rsidR="00A268EE">
          <w:rPr>
            <w:noProof/>
          </w:rPr>
          <w:t>/</w:t>
        </w:r>
        <w:fldSimple w:instr=" NUMPAGES  \* Arabic  \* MERGEFORMAT ">
          <w:r w:rsidR="005A3968">
            <w:rPr>
              <w:noProof/>
            </w:rPr>
            <w:t>3</w:t>
          </w:r>
        </w:fldSimple>
      </w:p>
    </w:sdtContent>
  </w:sdt>
  <w:p w14:paraId="76978AA4" w14:textId="7FAA2F94" w:rsidR="00A268EE" w:rsidRPr="00BF1768" w:rsidRDefault="002925DE" w:rsidP="00BF1768">
    <w:pPr>
      <w:pStyle w:val="Footer"/>
      <w:jc w:val="both"/>
      <w:rPr>
        <w:rFonts w:ascii="Times New Roman" w:hAnsi="Times New Roman" w:cs="Times New Roman"/>
      </w:rPr>
    </w:pPr>
    <w:r w:rsidRPr="00BF1768">
      <w:rPr>
        <w:rFonts w:ascii="Times New Roman" w:hAnsi="Times New Roman" w:cs="Times New Roman"/>
      </w:rPr>
      <w:t xml:space="preserve">Note: </w:t>
    </w:r>
    <w:r w:rsidR="004864F2" w:rsidRPr="00BF1768">
      <w:rPr>
        <w:rFonts w:ascii="Times New Roman" w:hAnsi="Times New Roman" w:cs="Times New Roman"/>
      </w:rPr>
      <w:t>Project su</w:t>
    </w:r>
    <w:r w:rsidR="00022035" w:rsidRPr="00BF1768">
      <w:rPr>
        <w:rFonts w:ascii="Times New Roman" w:hAnsi="Times New Roman" w:cs="Times New Roman"/>
      </w:rPr>
      <w:t xml:space="preserve">pervisor must ensure </w:t>
    </w:r>
    <w:r w:rsidR="00083AB8" w:rsidRPr="00BF1768">
      <w:rPr>
        <w:rFonts w:ascii="Times New Roman" w:hAnsi="Times New Roman" w:cs="Times New Roman"/>
      </w:rPr>
      <w:t xml:space="preserve">that </w:t>
    </w:r>
    <w:r w:rsidR="00022035" w:rsidRPr="00BF1768">
      <w:rPr>
        <w:rFonts w:ascii="Times New Roman" w:hAnsi="Times New Roman" w:cs="Times New Roman"/>
      </w:rPr>
      <w:t xml:space="preserve">all the correction recommended </w:t>
    </w:r>
    <w:r w:rsidR="00083AB8" w:rsidRPr="00BF1768">
      <w:rPr>
        <w:rFonts w:ascii="Times New Roman" w:hAnsi="Times New Roman" w:cs="Times New Roman"/>
      </w:rPr>
      <w:t xml:space="preserve">by </w:t>
    </w:r>
    <w:r w:rsidR="00BF1768" w:rsidRPr="00BF1768">
      <w:rPr>
        <w:rFonts w:ascii="Times New Roman" w:hAnsi="Times New Roman" w:cs="Times New Roman"/>
      </w:rPr>
      <w:t>evaluators</w:t>
    </w:r>
    <w:r w:rsidR="00083AB8" w:rsidRPr="00BF1768">
      <w:rPr>
        <w:rFonts w:ascii="Times New Roman" w:hAnsi="Times New Roman" w:cs="Times New Roman"/>
      </w:rPr>
      <w:t xml:space="preserve"> </w:t>
    </w:r>
    <w:r w:rsidR="00022035" w:rsidRPr="00BF1768">
      <w:rPr>
        <w:rFonts w:ascii="Times New Roman" w:hAnsi="Times New Roman" w:cs="Times New Roman"/>
      </w:rPr>
      <w:t xml:space="preserve">has </w:t>
    </w:r>
    <w:r w:rsidR="00083AB8" w:rsidRPr="00BF1768">
      <w:rPr>
        <w:rFonts w:ascii="Times New Roman" w:hAnsi="Times New Roman" w:cs="Times New Roman"/>
      </w:rPr>
      <w:t xml:space="preserve">made </w:t>
    </w:r>
    <w:r w:rsidR="00716DD4" w:rsidRPr="00BF1768">
      <w:rPr>
        <w:rFonts w:ascii="Times New Roman" w:hAnsi="Times New Roman" w:cs="Times New Roman"/>
      </w:rPr>
      <w:t>appropriately</w:t>
    </w:r>
    <w:r w:rsidR="00AB5FA4" w:rsidRPr="00BF1768">
      <w:rPr>
        <w:rFonts w:ascii="Times New Roman" w:hAnsi="Times New Roman" w:cs="Times New Roman"/>
      </w:rPr>
      <w:t xml:space="preserve"> </w:t>
    </w:r>
    <w:r w:rsidR="004B47BF">
      <w:rPr>
        <w:rFonts w:ascii="Times New Roman" w:hAnsi="Times New Roman" w:cs="Times New Roman"/>
      </w:rPr>
      <w:t>before submitting</w:t>
    </w:r>
    <w:r w:rsidR="00AB5FA4" w:rsidRPr="00BF1768">
      <w:rPr>
        <w:rFonts w:ascii="Times New Roman" w:hAnsi="Times New Roman" w:cs="Times New Roman"/>
      </w:rPr>
      <w:t xml:space="preserve"> </w:t>
    </w:r>
    <w:r w:rsidR="00E147CA">
      <w:rPr>
        <w:rFonts w:ascii="Times New Roman" w:hAnsi="Times New Roman" w:cs="Times New Roman"/>
      </w:rPr>
      <w:t xml:space="preserve">revised </w:t>
    </w:r>
    <w:r w:rsidR="00AB5FA4" w:rsidRPr="00BF1768">
      <w:rPr>
        <w:rFonts w:ascii="Times New Roman" w:hAnsi="Times New Roman" w:cs="Times New Roman"/>
      </w:rPr>
      <w:t xml:space="preserve">final </w:t>
    </w:r>
    <w:r w:rsidR="00BF1768" w:rsidRPr="00BF1768">
      <w:rPr>
        <w:rFonts w:ascii="Times New Roman" w:hAnsi="Times New Roman" w:cs="Times New Roman"/>
      </w:rPr>
      <w:t xml:space="preserve">project </w:t>
    </w:r>
    <w:r w:rsidR="00AB5FA4" w:rsidRPr="00BF1768">
      <w:rPr>
        <w:rFonts w:ascii="Times New Roman" w:hAnsi="Times New Roman" w:cs="Times New Roman"/>
      </w:rPr>
      <w:t>report</w:t>
    </w:r>
    <w:r w:rsidR="00E147CA">
      <w:rPr>
        <w:rFonts w:ascii="Times New Roman" w:hAnsi="Times New Roman" w:cs="Times New Roman"/>
      </w:rPr>
      <w:t xml:space="preserve"> to coordinator.</w:t>
    </w:r>
    <w:r w:rsidRPr="00BF1768">
      <w:rPr>
        <w:rFonts w:ascii="Times New Roman" w:hAnsi="Times New Roman" w:cs="Times New Roman"/>
      </w:rP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4DF62" w14:textId="77777777" w:rsidR="004B47BF" w:rsidRDefault="004B47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DF002" w14:textId="77777777" w:rsidR="00E34C06" w:rsidRDefault="00E34C06" w:rsidP="002C299C">
      <w:pPr>
        <w:spacing w:after="0" w:line="240" w:lineRule="auto"/>
      </w:pPr>
      <w:r>
        <w:separator/>
      </w:r>
    </w:p>
  </w:footnote>
  <w:footnote w:type="continuationSeparator" w:id="0">
    <w:p w14:paraId="3B74D08E" w14:textId="77777777" w:rsidR="00E34C06" w:rsidRDefault="00E34C06" w:rsidP="002C29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9C2DA" w14:textId="77777777" w:rsidR="004B47BF" w:rsidRDefault="004B47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78AA2" w14:textId="5B00898F" w:rsidR="00A268EE" w:rsidRPr="00651BFF" w:rsidRDefault="00BA296B" w:rsidP="00BA296B">
    <w:pPr>
      <w:bidi/>
      <w:spacing w:after="0" w:line="240" w:lineRule="auto"/>
      <w:jc w:val="center"/>
      <w:rPr>
        <w:sz w:val="16"/>
        <w:szCs w:val="16"/>
      </w:rPr>
    </w:pPr>
    <w:r>
      <w:rPr>
        <w:b/>
        <w:bCs/>
        <w:noProof/>
        <w:sz w:val="8"/>
        <w:szCs w:val="8"/>
        <w:u w:val="single"/>
      </w:rPr>
      <w:drawing>
        <wp:inline distT="0" distB="0" distL="0" distR="0" wp14:anchorId="3EAA21D8" wp14:editId="1FE12EB7">
          <wp:extent cx="5901435" cy="958215"/>
          <wp:effectExtent l="0" t="0" r="4445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35893" cy="963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B9037" w14:textId="77777777" w:rsidR="004B47BF" w:rsidRDefault="004B47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27F8F"/>
    <w:multiLevelType w:val="hybridMultilevel"/>
    <w:tmpl w:val="EE802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1415BD"/>
    <w:multiLevelType w:val="hybridMultilevel"/>
    <w:tmpl w:val="4BC0766E"/>
    <w:lvl w:ilvl="0" w:tplc="4C2C94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FA7F9C"/>
    <w:multiLevelType w:val="hybridMultilevel"/>
    <w:tmpl w:val="9C504EE0"/>
    <w:lvl w:ilvl="0" w:tplc="0409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C861CF"/>
    <w:multiLevelType w:val="hybridMultilevel"/>
    <w:tmpl w:val="FC76C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DD353D"/>
    <w:multiLevelType w:val="hybridMultilevel"/>
    <w:tmpl w:val="8DDCB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B50141"/>
    <w:multiLevelType w:val="hybridMultilevel"/>
    <w:tmpl w:val="10E6B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DD42E9"/>
    <w:multiLevelType w:val="hybridMultilevel"/>
    <w:tmpl w:val="71DC95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21213"/>
    <w:multiLevelType w:val="hybridMultilevel"/>
    <w:tmpl w:val="8182E31C"/>
    <w:lvl w:ilvl="0" w:tplc="FD7294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8F2EE2"/>
    <w:multiLevelType w:val="hybridMultilevel"/>
    <w:tmpl w:val="95788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944D17"/>
    <w:multiLevelType w:val="hybridMultilevel"/>
    <w:tmpl w:val="A302ECF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E6779E"/>
    <w:multiLevelType w:val="hybridMultilevel"/>
    <w:tmpl w:val="1F8E0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BA6653"/>
    <w:multiLevelType w:val="hybridMultilevel"/>
    <w:tmpl w:val="A8068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504BCB"/>
    <w:multiLevelType w:val="hybridMultilevel"/>
    <w:tmpl w:val="50EAA5D8"/>
    <w:lvl w:ilvl="0" w:tplc="629425C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3B06FB"/>
    <w:multiLevelType w:val="hybridMultilevel"/>
    <w:tmpl w:val="0E36AE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222654"/>
    <w:multiLevelType w:val="hybridMultilevel"/>
    <w:tmpl w:val="ED381B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lang w:bidi="ar-EG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6B178F"/>
    <w:multiLevelType w:val="hybridMultilevel"/>
    <w:tmpl w:val="07FCBAF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5D5369"/>
    <w:multiLevelType w:val="hybridMultilevel"/>
    <w:tmpl w:val="0E46E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334183"/>
    <w:multiLevelType w:val="hybridMultilevel"/>
    <w:tmpl w:val="E7D6A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5829EB"/>
    <w:multiLevelType w:val="hybridMultilevel"/>
    <w:tmpl w:val="BA4CA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C34447"/>
    <w:multiLevelType w:val="hybridMultilevel"/>
    <w:tmpl w:val="66BEF050"/>
    <w:lvl w:ilvl="0" w:tplc="04DA66B4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918290774">
    <w:abstractNumId w:val="18"/>
  </w:num>
  <w:num w:numId="2" w16cid:durableId="352268361">
    <w:abstractNumId w:val="14"/>
  </w:num>
  <w:num w:numId="3" w16cid:durableId="1772579975">
    <w:abstractNumId w:val="16"/>
  </w:num>
  <w:num w:numId="4" w16cid:durableId="447965455">
    <w:abstractNumId w:val="17"/>
  </w:num>
  <w:num w:numId="5" w16cid:durableId="2003773978">
    <w:abstractNumId w:val="1"/>
  </w:num>
  <w:num w:numId="6" w16cid:durableId="2073959640">
    <w:abstractNumId w:val="11"/>
  </w:num>
  <w:num w:numId="7" w16cid:durableId="1187133683">
    <w:abstractNumId w:val="15"/>
  </w:num>
  <w:num w:numId="8" w16cid:durableId="1853563518">
    <w:abstractNumId w:val="4"/>
  </w:num>
  <w:num w:numId="9" w16cid:durableId="564999245">
    <w:abstractNumId w:val="8"/>
  </w:num>
  <w:num w:numId="10" w16cid:durableId="968247993">
    <w:abstractNumId w:val="13"/>
  </w:num>
  <w:num w:numId="11" w16cid:durableId="1807703152">
    <w:abstractNumId w:val="5"/>
  </w:num>
  <w:num w:numId="12" w16cid:durableId="1228027978">
    <w:abstractNumId w:val="2"/>
  </w:num>
  <w:num w:numId="13" w16cid:durableId="466778124">
    <w:abstractNumId w:val="10"/>
  </w:num>
  <w:num w:numId="14" w16cid:durableId="1691292423">
    <w:abstractNumId w:val="9"/>
  </w:num>
  <w:num w:numId="15" w16cid:durableId="1333409468">
    <w:abstractNumId w:val="3"/>
  </w:num>
  <w:num w:numId="16" w16cid:durableId="1260987623">
    <w:abstractNumId w:val="12"/>
  </w:num>
  <w:num w:numId="17" w16cid:durableId="77544004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4714133">
    <w:abstractNumId w:val="6"/>
  </w:num>
  <w:num w:numId="19" w16cid:durableId="1051920608">
    <w:abstractNumId w:val="0"/>
  </w:num>
  <w:num w:numId="20" w16cid:durableId="64508919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Q0NTU3tDA1sLQwNTdR0lEKTi0uzszPAykwrAUALZwFcSwAAAA="/>
  </w:docVars>
  <w:rsids>
    <w:rsidRoot w:val="00405BF2"/>
    <w:rsid w:val="00000B35"/>
    <w:rsid w:val="00000EE5"/>
    <w:rsid w:val="000023CA"/>
    <w:rsid w:val="00002629"/>
    <w:rsid w:val="00002ACF"/>
    <w:rsid w:val="00002F42"/>
    <w:rsid w:val="00005484"/>
    <w:rsid w:val="0000668E"/>
    <w:rsid w:val="00022035"/>
    <w:rsid w:val="00024FFC"/>
    <w:rsid w:val="00026402"/>
    <w:rsid w:val="000278A2"/>
    <w:rsid w:val="00033CD2"/>
    <w:rsid w:val="00035E23"/>
    <w:rsid w:val="00037E7A"/>
    <w:rsid w:val="000400CF"/>
    <w:rsid w:val="00040CFF"/>
    <w:rsid w:val="00041755"/>
    <w:rsid w:val="0004576A"/>
    <w:rsid w:val="000471F5"/>
    <w:rsid w:val="000474D3"/>
    <w:rsid w:val="00053090"/>
    <w:rsid w:val="000530AB"/>
    <w:rsid w:val="00054DE6"/>
    <w:rsid w:val="00060371"/>
    <w:rsid w:val="000627D3"/>
    <w:rsid w:val="000631FC"/>
    <w:rsid w:val="00064ADE"/>
    <w:rsid w:val="0006587F"/>
    <w:rsid w:val="00066535"/>
    <w:rsid w:val="00070439"/>
    <w:rsid w:val="000717FC"/>
    <w:rsid w:val="00072B58"/>
    <w:rsid w:val="00073D6D"/>
    <w:rsid w:val="00074A38"/>
    <w:rsid w:val="00080B3C"/>
    <w:rsid w:val="000836A9"/>
    <w:rsid w:val="00083AB8"/>
    <w:rsid w:val="00086A76"/>
    <w:rsid w:val="00092B11"/>
    <w:rsid w:val="0009643B"/>
    <w:rsid w:val="00096835"/>
    <w:rsid w:val="0009716F"/>
    <w:rsid w:val="00097DA3"/>
    <w:rsid w:val="000A0381"/>
    <w:rsid w:val="000A1169"/>
    <w:rsid w:val="000A12D5"/>
    <w:rsid w:val="000A71C4"/>
    <w:rsid w:val="000B2A27"/>
    <w:rsid w:val="000B3320"/>
    <w:rsid w:val="000B3D56"/>
    <w:rsid w:val="000B4736"/>
    <w:rsid w:val="000B4752"/>
    <w:rsid w:val="000B512E"/>
    <w:rsid w:val="000B567B"/>
    <w:rsid w:val="000B62F0"/>
    <w:rsid w:val="000B631B"/>
    <w:rsid w:val="000D0B0F"/>
    <w:rsid w:val="000D729D"/>
    <w:rsid w:val="000E2A6B"/>
    <w:rsid w:val="000E3FFD"/>
    <w:rsid w:val="000E5A59"/>
    <w:rsid w:val="000F0583"/>
    <w:rsid w:val="000F09D5"/>
    <w:rsid w:val="000F7B4C"/>
    <w:rsid w:val="00103686"/>
    <w:rsid w:val="0010555D"/>
    <w:rsid w:val="0010764C"/>
    <w:rsid w:val="00110A45"/>
    <w:rsid w:val="00111608"/>
    <w:rsid w:val="00113B72"/>
    <w:rsid w:val="001140DF"/>
    <w:rsid w:val="001149B2"/>
    <w:rsid w:val="001152F0"/>
    <w:rsid w:val="00115573"/>
    <w:rsid w:val="001157C5"/>
    <w:rsid w:val="001159D1"/>
    <w:rsid w:val="00116AC2"/>
    <w:rsid w:val="00117DDB"/>
    <w:rsid w:val="00120747"/>
    <w:rsid w:val="00121232"/>
    <w:rsid w:val="00122A1C"/>
    <w:rsid w:val="001249EA"/>
    <w:rsid w:val="00125E05"/>
    <w:rsid w:val="00132DFB"/>
    <w:rsid w:val="00136F6E"/>
    <w:rsid w:val="00141E60"/>
    <w:rsid w:val="00142FF3"/>
    <w:rsid w:val="001440E9"/>
    <w:rsid w:val="00145899"/>
    <w:rsid w:val="001463B9"/>
    <w:rsid w:val="00150484"/>
    <w:rsid w:val="001517F9"/>
    <w:rsid w:val="00151BB9"/>
    <w:rsid w:val="00153A6C"/>
    <w:rsid w:val="00156BDF"/>
    <w:rsid w:val="001570DC"/>
    <w:rsid w:val="00157493"/>
    <w:rsid w:val="00157FC2"/>
    <w:rsid w:val="001638BC"/>
    <w:rsid w:val="001645B7"/>
    <w:rsid w:val="00166862"/>
    <w:rsid w:val="00167E9F"/>
    <w:rsid w:val="00170EEA"/>
    <w:rsid w:val="0017286F"/>
    <w:rsid w:val="00175C7A"/>
    <w:rsid w:val="00176221"/>
    <w:rsid w:val="001773BA"/>
    <w:rsid w:val="001833EA"/>
    <w:rsid w:val="0018368F"/>
    <w:rsid w:val="00186A27"/>
    <w:rsid w:val="00187B84"/>
    <w:rsid w:val="001934E1"/>
    <w:rsid w:val="00194EEC"/>
    <w:rsid w:val="00195522"/>
    <w:rsid w:val="00195C65"/>
    <w:rsid w:val="001A1425"/>
    <w:rsid w:val="001A3CF5"/>
    <w:rsid w:val="001A6078"/>
    <w:rsid w:val="001B01F5"/>
    <w:rsid w:val="001B0C43"/>
    <w:rsid w:val="001B4E04"/>
    <w:rsid w:val="001B504B"/>
    <w:rsid w:val="001B5327"/>
    <w:rsid w:val="001C0B6D"/>
    <w:rsid w:val="001C1DA2"/>
    <w:rsid w:val="001C69F2"/>
    <w:rsid w:val="001C6E3F"/>
    <w:rsid w:val="001D1551"/>
    <w:rsid w:val="001D2DCE"/>
    <w:rsid w:val="001D3A99"/>
    <w:rsid w:val="001D58C8"/>
    <w:rsid w:val="001E1101"/>
    <w:rsid w:val="001E4D6C"/>
    <w:rsid w:val="001E54D7"/>
    <w:rsid w:val="001E57B1"/>
    <w:rsid w:val="001E6427"/>
    <w:rsid w:val="001E6EB1"/>
    <w:rsid w:val="001F27D9"/>
    <w:rsid w:val="002017F6"/>
    <w:rsid w:val="00201A1D"/>
    <w:rsid w:val="00202523"/>
    <w:rsid w:val="002031AA"/>
    <w:rsid w:val="00204760"/>
    <w:rsid w:val="0020695B"/>
    <w:rsid w:val="0021110F"/>
    <w:rsid w:val="00211870"/>
    <w:rsid w:val="00211AFA"/>
    <w:rsid w:val="00215040"/>
    <w:rsid w:val="00215236"/>
    <w:rsid w:val="00216118"/>
    <w:rsid w:val="0021684E"/>
    <w:rsid w:val="00216A4E"/>
    <w:rsid w:val="00217506"/>
    <w:rsid w:val="002215EA"/>
    <w:rsid w:val="002311B8"/>
    <w:rsid w:val="00233187"/>
    <w:rsid w:val="00233355"/>
    <w:rsid w:val="0024113D"/>
    <w:rsid w:val="002456BC"/>
    <w:rsid w:val="002470A6"/>
    <w:rsid w:val="00247204"/>
    <w:rsid w:val="00247748"/>
    <w:rsid w:val="00256E5E"/>
    <w:rsid w:val="002639CF"/>
    <w:rsid w:val="002639DD"/>
    <w:rsid w:val="00264F4D"/>
    <w:rsid w:val="00267391"/>
    <w:rsid w:val="002677B3"/>
    <w:rsid w:val="0027049E"/>
    <w:rsid w:val="002707CB"/>
    <w:rsid w:val="00271CEA"/>
    <w:rsid w:val="00275A7F"/>
    <w:rsid w:val="00277BCD"/>
    <w:rsid w:val="0028342C"/>
    <w:rsid w:val="00283DC9"/>
    <w:rsid w:val="00287335"/>
    <w:rsid w:val="00287630"/>
    <w:rsid w:val="0029171B"/>
    <w:rsid w:val="002925DE"/>
    <w:rsid w:val="002928A4"/>
    <w:rsid w:val="00293FDA"/>
    <w:rsid w:val="0029483D"/>
    <w:rsid w:val="00297977"/>
    <w:rsid w:val="002A0469"/>
    <w:rsid w:val="002A12A2"/>
    <w:rsid w:val="002B01F5"/>
    <w:rsid w:val="002B121C"/>
    <w:rsid w:val="002B2F8B"/>
    <w:rsid w:val="002B513D"/>
    <w:rsid w:val="002B6D5C"/>
    <w:rsid w:val="002C09E2"/>
    <w:rsid w:val="002C299C"/>
    <w:rsid w:val="002C2E81"/>
    <w:rsid w:val="002C3560"/>
    <w:rsid w:val="002C47F4"/>
    <w:rsid w:val="002D30EE"/>
    <w:rsid w:val="002D3411"/>
    <w:rsid w:val="002D34FE"/>
    <w:rsid w:val="002D762C"/>
    <w:rsid w:val="002E0A92"/>
    <w:rsid w:val="002E1518"/>
    <w:rsid w:val="002E2EE9"/>
    <w:rsid w:val="002E686F"/>
    <w:rsid w:val="002E73A8"/>
    <w:rsid w:val="002E7606"/>
    <w:rsid w:val="002F1623"/>
    <w:rsid w:val="002F22C8"/>
    <w:rsid w:val="002F6CFA"/>
    <w:rsid w:val="002F6D1C"/>
    <w:rsid w:val="00300D51"/>
    <w:rsid w:val="00301B1D"/>
    <w:rsid w:val="00304345"/>
    <w:rsid w:val="00304B58"/>
    <w:rsid w:val="00305554"/>
    <w:rsid w:val="003122B6"/>
    <w:rsid w:val="0031322F"/>
    <w:rsid w:val="00314FE9"/>
    <w:rsid w:val="00315639"/>
    <w:rsid w:val="00316083"/>
    <w:rsid w:val="00316A9D"/>
    <w:rsid w:val="00321E81"/>
    <w:rsid w:val="0032652B"/>
    <w:rsid w:val="0032721B"/>
    <w:rsid w:val="00327BEF"/>
    <w:rsid w:val="003327A7"/>
    <w:rsid w:val="003332FF"/>
    <w:rsid w:val="00336AEC"/>
    <w:rsid w:val="00340ADF"/>
    <w:rsid w:val="00345850"/>
    <w:rsid w:val="0034617D"/>
    <w:rsid w:val="00346AA0"/>
    <w:rsid w:val="00347D24"/>
    <w:rsid w:val="00355695"/>
    <w:rsid w:val="00357855"/>
    <w:rsid w:val="0036126B"/>
    <w:rsid w:val="0036489B"/>
    <w:rsid w:val="00366089"/>
    <w:rsid w:val="003664E3"/>
    <w:rsid w:val="003666C2"/>
    <w:rsid w:val="00367F75"/>
    <w:rsid w:val="00371A55"/>
    <w:rsid w:val="0037259A"/>
    <w:rsid w:val="003744AA"/>
    <w:rsid w:val="003745FF"/>
    <w:rsid w:val="00374630"/>
    <w:rsid w:val="003769B8"/>
    <w:rsid w:val="003837D8"/>
    <w:rsid w:val="00390308"/>
    <w:rsid w:val="00392EFB"/>
    <w:rsid w:val="00393806"/>
    <w:rsid w:val="00393FDC"/>
    <w:rsid w:val="003A012A"/>
    <w:rsid w:val="003A1CBC"/>
    <w:rsid w:val="003A3224"/>
    <w:rsid w:val="003A343D"/>
    <w:rsid w:val="003A477A"/>
    <w:rsid w:val="003B077C"/>
    <w:rsid w:val="003B2C43"/>
    <w:rsid w:val="003B2F8C"/>
    <w:rsid w:val="003B5AF1"/>
    <w:rsid w:val="003B5D06"/>
    <w:rsid w:val="003B70B7"/>
    <w:rsid w:val="003B7386"/>
    <w:rsid w:val="003C1C98"/>
    <w:rsid w:val="003C393B"/>
    <w:rsid w:val="003C49AC"/>
    <w:rsid w:val="003C586F"/>
    <w:rsid w:val="003C6A49"/>
    <w:rsid w:val="003C6D22"/>
    <w:rsid w:val="003D13DB"/>
    <w:rsid w:val="003D1F9E"/>
    <w:rsid w:val="003D2635"/>
    <w:rsid w:val="003D2943"/>
    <w:rsid w:val="003D44AB"/>
    <w:rsid w:val="003D51D3"/>
    <w:rsid w:val="003D5D0A"/>
    <w:rsid w:val="003D5D8A"/>
    <w:rsid w:val="003D652E"/>
    <w:rsid w:val="003D6BE1"/>
    <w:rsid w:val="003E09D6"/>
    <w:rsid w:val="003E1533"/>
    <w:rsid w:val="003E423E"/>
    <w:rsid w:val="003E5591"/>
    <w:rsid w:val="003E6180"/>
    <w:rsid w:val="003F4ADC"/>
    <w:rsid w:val="003F5338"/>
    <w:rsid w:val="003F75C2"/>
    <w:rsid w:val="00401143"/>
    <w:rsid w:val="00402DF4"/>
    <w:rsid w:val="00404AF6"/>
    <w:rsid w:val="00405BF2"/>
    <w:rsid w:val="004061A9"/>
    <w:rsid w:val="0040689A"/>
    <w:rsid w:val="00406E74"/>
    <w:rsid w:val="0040750B"/>
    <w:rsid w:val="00411839"/>
    <w:rsid w:val="004118B6"/>
    <w:rsid w:val="004121E0"/>
    <w:rsid w:val="00412B77"/>
    <w:rsid w:val="00414117"/>
    <w:rsid w:val="00415944"/>
    <w:rsid w:val="00420550"/>
    <w:rsid w:val="004218D4"/>
    <w:rsid w:val="00421F00"/>
    <w:rsid w:val="00423D0C"/>
    <w:rsid w:val="004245EC"/>
    <w:rsid w:val="00425BCF"/>
    <w:rsid w:val="00425F87"/>
    <w:rsid w:val="00427BA2"/>
    <w:rsid w:val="004316C0"/>
    <w:rsid w:val="00432A62"/>
    <w:rsid w:val="00432B08"/>
    <w:rsid w:val="00433AA3"/>
    <w:rsid w:val="0043717D"/>
    <w:rsid w:val="00440439"/>
    <w:rsid w:val="00440654"/>
    <w:rsid w:val="00440F54"/>
    <w:rsid w:val="00441D72"/>
    <w:rsid w:val="00442218"/>
    <w:rsid w:val="00445D74"/>
    <w:rsid w:val="004472DC"/>
    <w:rsid w:val="004505E6"/>
    <w:rsid w:val="00450787"/>
    <w:rsid w:val="00455C54"/>
    <w:rsid w:val="00456ADF"/>
    <w:rsid w:val="00461D7C"/>
    <w:rsid w:val="004623AC"/>
    <w:rsid w:val="00462D1A"/>
    <w:rsid w:val="00464F01"/>
    <w:rsid w:val="00466DC5"/>
    <w:rsid w:val="00467564"/>
    <w:rsid w:val="00471E4F"/>
    <w:rsid w:val="00473A37"/>
    <w:rsid w:val="00474914"/>
    <w:rsid w:val="00480612"/>
    <w:rsid w:val="00480CF4"/>
    <w:rsid w:val="0048320E"/>
    <w:rsid w:val="00485A4D"/>
    <w:rsid w:val="004864F2"/>
    <w:rsid w:val="00486D38"/>
    <w:rsid w:val="00490010"/>
    <w:rsid w:val="00491E1C"/>
    <w:rsid w:val="00493C35"/>
    <w:rsid w:val="00497424"/>
    <w:rsid w:val="0049767A"/>
    <w:rsid w:val="004A05B5"/>
    <w:rsid w:val="004A09B8"/>
    <w:rsid w:val="004A0BBE"/>
    <w:rsid w:val="004A2A3C"/>
    <w:rsid w:val="004A4AEB"/>
    <w:rsid w:val="004A4DA1"/>
    <w:rsid w:val="004A58C4"/>
    <w:rsid w:val="004A6452"/>
    <w:rsid w:val="004B0491"/>
    <w:rsid w:val="004B3DA4"/>
    <w:rsid w:val="004B47BF"/>
    <w:rsid w:val="004C1103"/>
    <w:rsid w:val="004C7D0D"/>
    <w:rsid w:val="004C7DF5"/>
    <w:rsid w:val="004D1AE6"/>
    <w:rsid w:val="004D4140"/>
    <w:rsid w:val="004D78F5"/>
    <w:rsid w:val="004E24D6"/>
    <w:rsid w:val="004E3E7C"/>
    <w:rsid w:val="004E688D"/>
    <w:rsid w:val="004E7424"/>
    <w:rsid w:val="004F0C77"/>
    <w:rsid w:val="004F23E1"/>
    <w:rsid w:val="005006B8"/>
    <w:rsid w:val="00502474"/>
    <w:rsid w:val="0050332E"/>
    <w:rsid w:val="00503812"/>
    <w:rsid w:val="005054ED"/>
    <w:rsid w:val="00511426"/>
    <w:rsid w:val="005134F2"/>
    <w:rsid w:val="00515492"/>
    <w:rsid w:val="0051590A"/>
    <w:rsid w:val="005330DA"/>
    <w:rsid w:val="0053335B"/>
    <w:rsid w:val="00535678"/>
    <w:rsid w:val="005438C2"/>
    <w:rsid w:val="00544113"/>
    <w:rsid w:val="00550E0F"/>
    <w:rsid w:val="00551EB1"/>
    <w:rsid w:val="00552B68"/>
    <w:rsid w:val="005571EB"/>
    <w:rsid w:val="00565C55"/>
    <w:rsid w:val="00566D9F"/>
    <w:rsid w:val="00567BAB"/>
    <w:rsid w:val="00571750"/>
    <w:rsid w:val="00572197"/>
    <w:rsid w:val="0057310B"/>
    <w:rsid w:val="0057691D"/>
    <w:rsid w:val="005800EE"/>
    <w:rsid w:val="005811FD"/>
    <w:rsid w:val="0058197B"/>
    <w:rsid w:val="00583532"/>
    <w:rsid w:val="0058587F"/>
    <w:rsid w:val="005863A8"/>
    <w:rsid w:val="00587601"/>
    <w:rsid w:val="00591CCF"/>
    <w:rsid w:val="0059663D"/>
    <w:rsid w:val="00596C5E"/>
    <w:rsid w:val="0059777B"/>
    <w:rsid w:val="00597B96"/>
    <w:rsid w:val="005A0008"/>
    <w:rsid w:val="005A0579"/>
    <w:rsid w:val="005A288B"/>
    <w:rsid w:val="005A3968"/>
    <w:rsid w:val="005A3F0B"/>
    <w:rsid w:val="005A4307"/>
    <w:rsid w:val="005A4497"/>
    <w:rsid w:val="005A55C0"/>
    <w:rsid w:val="005A7331"/>
    <w:rsid w:val="005B33B5"/>
    <w:rsid w:val="005B3C6E"/>
    <w:rsid w:val="005B609B"/>
    <w:rsid w:val="005B728C"/>
    <w:rsid w:val="005C4E3E"/>
    <w:rsid w:val="005C62C3"/>
    <w:rsid w:val="005C6563"/>
    <w:rsid w:val="005D0659"/>
    <w:rsid w:val="005D2218"/>
    <w:rsid w:val="005D354B"/>
    <w:rsid w:val="005D6423"/>
    <w:rsid w:val="005D6C1D"/>
    <w:rsid w:val="005D7E8C"/>
    <w:rsid w:val="005E23B1"/>
    <w:rsid w:val="005E29C3"/>
    <w:rsid w:val="005E5156"/>
    <w:rsid w:val="005E74FD"/>
    <w:rsid w:val="005E76C8"/>
    <w:rsid w:val="005F1C66"/>
    <w:rsid w:val="005F33C3"/>
    <w:rsid w:val="005F72E6"/>
    <w:rsid w:val="005F7772"/>
    <w:rsid w:val="00601266"/>
    <w:rsid w:val="00605756"/>
    <w:rsid w:val="006079CB"/>
    <w:rsid w:val="0061053F"/>
    <w:rsid w:val="00611AA4"/>
    <w:rsid w:val="00616296"/>
    <w:rsid w:val="00616782"/>
    <w:rsid w:val="00616BB4"/>
    <w:rsid w:val="00620745"/>
    <w:rsid w:val="006239EF"/>
    <w:rsid w:val="00625BA4"/>
    <w:rsid w:val="00627107"/>
    <w:rsid w:val="006319BE"/>
    <w:rsid w:val="00632252"/>
    <w:rsid w:val="00632F6C"/>
    <w:rsid w:val="00634C55"/>
    <w:rsid w:val="006350F0"/>
    <w:rsid w:val="00641C6B"/>
    <w:rsid w:val="0064256C"/>
    <w:rsid w:val="006441CC"/>
    <w:rsid w:val="0064451D"/>
    <w:rsid w:val="00646A38"/>
    <w:rsid w:val="006472EB"/>
    <w:rsid w:val="0064775D"/>
    <w:rsid w:val="00650530"/>
    <w:rsid w:val="00651BFF"/>
    <w:rsid w:val="00654DD3"/>
    <w:rsid w:val="006573C2"/>
    <w:rsid w:val="006622FA"/>
    <w:rsid w:val="00663212"/>
    <w:rsid w:val="00663C2D"/>
    <w:rsid w:val="0066665A"/>
    <w:rsid w:val="00671566"/>
    <w:rsid w:val="00671731"/>
    <w:rsid w:val="0067201F"/>
    <w:rsid w:val="0067370F"/>
    <w:rsid w:val="00674330"/>
    <w:rsid w:val="00674938"/>
    <w:rsid w:val="006774C0"/>
    <w:rsid w:val="006829CE"/>
    <w:rsid w:val="00684B4C"/>
    <w:rsid w:val="00684EC2"/>
    <w:rsid w:val="00685702"/>
    <w:rsid w:val="006A02E1"/>
    <w:rsid w:val="006A05FC"/>
    <w:rsid w:val="006A08A0"/>
    <w:rsid w:val="006A4C1B"/>
    <w:rsid w:val="006A4F80"/>
    <w:rsid w:val="006A54BA"/>
    <w:rsid w:val="006A6086"/>
    <w:rsid w:val="006A7416"/>
    <w:rsid w:val="006B162B"/>
    <w:rsid w:val="006B1F27"/>
    <w:rsid w:val="006B528B"/>
    <w:rsid w:val="006C00FE"/>
    <w:rsid w:val="006C298D"/>
    <w:rsid w:val="006C3F16"/>
    <w:rsid w:val="006C4903"/>
    <w:rsid w:val="006C66DA"/>
    <w:rsid w:val="006C6D52"/>
    <w:rsid w:val="006C7A97"/>
    <w:rsid w:val="006C7AF2"/>
    <w:rsid w:val="006D0FDB"/>
    <w:rsid w:val="006D1147"/>
    <w:rsid w:val="006D17CC"/>
    <w:rsid w:val="006D298E"/>
    <w:rsid w:val="006D2F22"/>
    <w:rsid w:val="006D322B"/>
    <w:rsid w:val="006D4B10"/>
    <w:rsid w:val="006D5047"/>
    <w:rsid w:val="006E12F6"/>
    <w:rsid w:val="006E1C4C"/>
    <w:rsid w:val="006E25BC"/>
    <w:rsid w:val="006E3987"/>
    <w:rsid w:val="006E3CD2"/>
    <w:rsid w:val="006E3CEC"/>
    <w:rsid w:val="006E3D7E"/>
    <w:rsid w:val="006E6708"/>
    <w:rsid w:val="006F1598"/>
    <w:rsid w:val="006F38DA"/>
    <w:rsid w:val="006F57B5"/>
    <w:rsid w:val="0070459E"/>
    <w:rsid w:val="007047BB"/>
    <w:rsid w:val="00705E2F"/>
    <w:rsid w:val="00712132"/>
    <w:rsid w:val="0071340A"/>
    <w:rsid w:val="007136AF"/>
    <w:rsid w:val="007139D9"/>
    <w:rsid w:val="00713C42"/>
    <w:rsid w:val="00713FCB"/>
    <w:rsid w:val="00716DD4"/>
    <w:rsid w:val="00717F84"/>
    <w:rsid w:val="00720006"/>
    <w:rsid w:val="00720515"/>
    <w:rsid w:val="0072071B"/>
    <w:rsid w:val="00723A1D"/>
    <w:rsid w:val="007246DB"/>
    <w:rsid w:val="007255AE"/>
    <w:rsid w:val="0073242F"/>
    <w:rsid w:val="00734B9F"/>
    <w:rsid w:val="00734C58"/>
    <w:rsid w:val="0073623B"/>
    <w:rsid w:val="007367A2"/>
    <w:rsid w:val="00736960"/>
    <w:rsid w:val="0073709B"/>
    <w:rsid w:val="00741E3E"/>
    <w:rsid w:val="00742FD9"/>
    <w:rsid w:val="007442E6"/>
    <w:rsid w:val="0074753F"/>
    <w:rsid w:val="00750A28"/>
    <w:rsid w:val="007517E9"/>
    <w:rsid w:val="00752727"/>
    <w:rsid w:val="0075392B"/>
    <w:rsid w:val="007578E3"/>
    <w:rsid w:val="0076190B"/>
    <w:rsid w:val="00762A55"/>
    <w:rsid w:val="00763148"/>
    <w:rsid w:val="007635DB"/>
    <w:rsid w:val="00764956"/>
    <w:rsid w:val="00764F0F"/>
    <w:rsid w:val="00766442"/>
    <w:rsid w:val="0077067A"/>
    <w:rsid w:val="00772561"/>
    <w:rsid w:val="007749DF"/>
    <w:rsid w:val="00775878"/>
    <w:rsid w:val="00776FE8"/>
    <w:rsid w:val="00780B42"/>
    <w:rsid w:val="007817A8"/>
    <w:rsid w:val="00785F10"/>
    <w:rsid w:val="00791C2A"/>
    <w:rsid w:val="007931E4"/>
    <w:rsid w:val="00797DC6"/>
    <w:rsid w:val="007A1D10"/>
    <w:rsid w:val="007A561A"/>
    <w:rsid w:val="007A77BF"/>
    <w:rsid w:val="007B42BE"/>
    <w:rsid w:val="007B4922"/>
    <w:rsid w:val="007B517B"/>
    <w:rsid w:val="007B582C"/>
    <w:rsid w:val="007B6504"/>
    <w:rsid w:val="007B7AC3"/>
    <w:rsid w:val="007B7AFC"/>
    <w:rsid w:val="007C34E5"/>
    <w:rsid w:val="007C4A65"/>
    <w:rsid w:val="007C4B40"/>
    <w:rsid w:val="007C53F8"/>
    <w:rsid w:val="007C748C"/>
    <w:rsid w:val="007D259D"/>
    <w:rsid w:val="007D4025"/>
    <w:rsid w:val="007D54A2"/>
    <w:rsid w:val="007D5E2A"/>
    <w:rsid w:val="007D7D60"/>
    <w:rsid w:val="007E138D"/>
    <w:rsid w:val="007E4FA3"/>
    <w:rsid w:val="007E75A6"/>
    <w:rsid w:val="007F2927"/>
    <w:rsid w:val="00803F0F"/>
    <w:rsid w:val="00805845"/>
    <w:rsid w:val="0080631E"/>
    <w:rsid w:val="00806F0D"/>
    <w:rsid w:val="00810314"/>
    <w:rsid w:val="008103D7"/>
    <w:rsid w:val="00811840"/>
    <w:rsid w:val="0081270E"/>
    <w:rsid w:val="00812B3B"/>
    <w:rsid w:val="00815500"/>
    <w:rsid w:val="00815879"/>
    <w:rsid w:val="00815AE1"/>
    <w:rsid w:val="008177AC"/>
    <w:rsid w:val="00830360"/>
    <w:rsid w:val="00832483"/>
    <w:rsid w:val="008338FD"/>
    <w:rsid w:val="00846601"/>
    <w:rsid w:val="00847AC4"/>
    <w:rsid w:val="0085055B"/>
    <w:rsid w:val="008515A5"/>
    <w:rsid w:val="00852509"/>
    <w:rsid w:val="00853946"/>
    <w:rsid w:val="00855731"/>
    <w:rsid w:val="008579D9"/>
    <w:rsid w:val="00857F47"/>
    <w:rsid w:val="00863F24"/>
    <w:rsid w:val="00865BCA"/>
    <w:rsid w:val="008668B5"/>
    <w:rsid w:val="00866E5C"/>
    <w:rsid w:val="0087336D"/>
    <w:rsid w:val="00875429"/>
    <w:rsid w:val="008766D8"/>
    <w:rsid w:val="0088075A"/>
    <w:rsid w:val="00882125"/>
    <w:rsid w:val="008821A3"/>
    <w:rsid w:val="00884159"/>
    <w:rsid w:val="008872A6"/>
    <w:rsid w:val="008941A5"/>
    <w:rsid w:val="00894CC9"/>
    <w:rsid w:val="00896015"/>
    <w:rsid w:val="00897510"/>
    <w:rsid w:val="008A2B86"/>
    <w:rsid w:val="008A351C"/>
    <w:rsid w:val="008A5F12"/>
    <w:rsid w:val="008B18E2"/>
    <w:rsid w:val="008B29C2"/>
    <w:rsid w:val="008B4000"/>
    <w:rsid w:val="008B573A"/>
    <w:rsid w:val="008C06B0"/>
    <w:rsid w:val="008C0D59"/>
    <w:rsid w:val="008D4E7E"/>
    <w:rsid w:val="008E0B90"/>
    <w:rsid w:val="008E2190"/>
    <w:rsid w:val="008E2C00"/>
    <w:rsid w:val="008E762E"/>
    <w:rsid w:val="008F1534"/>
    <w:rsid w:val="008F2F7C"/>
    <w:rsid w:val="008F3F61"/>
    <w:rsid w:val="008F4707"/>
    <w:rsid w:val="008F6EDB"/>
    <w:rsid w:val="008F7E02"/>
    <w:rsid w:val="00900758"/>
    <w:rsid w:val="009028A5"/>
    <w:rsid w:val="00902CB2"/>
    <w:rsid w:val="00905562"/>
    <w:rsid w:val="0091050D"/>
    <w:rsid w:val="00912A32"/>
    <w:rsid w:val="00912E0F"/>
    <w:rsid w:val="0091542C"/>
    <w:rsid w:val="009168CF"/>
    <w:rsid w:val="00930AED"/>
    <w:rsid w:val="00933D3E"/>
    <w:rsid w:val="00936176"/>
    <w:rsid w:val="00936616"/>
    <w:rsid w:val="00936AE3"/>
    <w:rsid w:val="009414ED"/>
    <w:rsid w:val="00943260"/>
    <w:rsid w:val="00944F89"/>
    <w:rsid w:val="00945A0B"/>
    <w:rsid w:val="00946F5F"/>
    <w:rsid w:val="009552C7"/>
    <w:rsid w:val="0095614D"/>
    <w:rsid w:val="00956CE4"/>
    <w:rsid w:val="00961BFF"/>
    <w:rsid w:val="00962A5D"/>
    <w:rsid w:val="00963283"/>
    <w:rsid w:val="009649B5"/>
    <w:rsid w:val="00964F00"/>
    <w:rsid w:val="00964FB0"/>
    <w:rsid w:val="00966DAF"/>
    <w:rsid w:val="009676C4"/>
    <w:rsid w:val="009678AD"/>
    <w:rsid w:val="00971E7F"/>
    <w:rsid w:val="0097395E"/>
    <w:rsid w:val="00974AEA"/>
    <w:rsid w:val="00975E19"/>
    <w:rsid w:val="0097635C"/>
    <w:rsid w:val="009768EF"/>
    <w:rsid w:val="009774D7"/>
    <w:rsid w:val="00980C02"/>
    <w:rsid w:val="00985CF4"/>
    <w:rsid w:val="009878F5"/>
    <w:rsid w:val="00991CDB"/>
    <w:rsid w:val="00992423"/>
    <w:rsid w:val="00995A32"/>
    <w:rsid w:val="009A1A4D"/>
    <w:rsid w:val="009A7F66"/>
    <w:rsid w:val="009B4FC8"/>
    <w:rsid w:val="009B5807"/>
    <w:rsid w:val="009B5871"/>
    <w:rsid w:val="009B7EE3"/>
    <w:rsid w:val="009C11B0"/>
    <w:rsid w:val="009C19A3"/>
    <w:rsid w:val="009C381D"/>
    <w:rsid w:val="009C40B7"/>
    <w:rsid w:val="009C62BD"/>
    <w:rsid w:val="009C65C9"/>
    <w:rsid w:val="009C66E7"/>
    <w:rsid w:val="009D0404"/>
    <w:rsid w:val="009D07C4"/>
    <w:rsid w:val="009D1F23"/>
    <w:rsid w:val="009D5A3B"/>
    <w:rsid w:val="009E0DAE"/>
    <w:rsid w:val="009E2462"/>
    <w:rsid w:val="009E3898"/>
    <w:rsid w:val="009E3F3B"/>
    <w:rsid w:val="009E43AC"/>
    <w:rsid w:val="009E5F14"/>
    <w:rsid w:val="009E61FC"/>
    <w:rsid w:val="009E63B6"/>
    <w:rsid w:val="009F326B"/>
    <w:rsid w:val="009F4A0E"/>
    <w:rsid w:val="009F4BCF"/>
    <w:rsid w:val="009F5372"/>
    <w:rsid w:val="00A03E2E"/>
    <w:rsid w:val="00A0498C"/>
    <w:rsid w:val="00A0684F"/>
    <w:rsid w:val="00A06A6B"/>
    <w:rsid w:val="00A12D7E"/>
    <w:rsid w:val="00A151D4"/>
    <w:rsid w:val="00A15E2D"/>
    <w:rsid w:val="00A1708E"/>
    <w:rsid w:val="00A205D5"/>
    <w:rsid w:val="00A230C9"/>
    <w:rsid w:val="00A23564"/>
    <w:rsid w:val="00A23FA4"/>
    <w:rsid w:val="00A2673F"/>
    <w:rsid w:val="00A268EE"/>
    <w:rsid w:val="00A26F54"/>
    <w:rsid w:val="00A273DA"/>
    <w:rsid w:val="00A432C4"/>
    <w:rsid w:val="00A447A6"/>
    <w:rsid w:val="00A44F9C"/>
    <w:rsid w:val="00A45742"/>
    <w:rsid w:val="00A459B2"/>
    <w:rsid w:val="00A45A09"/>
    <w:rsid w:val="00A46512"/>
    <w:rsid w:val="00A469EA"/>
    <w:rsid w:val="00A5028A"/>
    <w:rsid w:val="00A506EB"/>
    <w:rsid w:val="00A5177D"/>
    <w:rsid w:val="00A51D22"/>
    <w:rsid w:val="00A549B7"/>
    <w:rsid w:val="00A60CDE"/>
    <w:rsid w:val="00A65012"/>
    <w:rsid w:val="00A67487"/>
    <w:rsid w:val="00A7491C"/>
    <w:rsid w:val="00A7551C"/>
    <w:rsid w:val="00A75D89"/>
    <w:rsid w:val="00A77C1D"/>
    <w:rsid w:val="00A80DAE"/>
    <w:rsid w:val="00A81F5F"/>
    <w:rsid w:val="00A85854"/>
    <w:rsid w:val="00A9170F"/>
    <w:rsid w:val="00A92EC5"/>
    <w:rsid w:val="00A952D5"/>
    <w:rsid w:val="00A956FE"/>
    <w:rsid w:val="00A96568"/>
    <w:rsid w:val="00A96AF0"/>
    <w:rsid w:val="00AA1B16"/>
    <w:rsid w:val="00AA1EF1"/>
    <w:rsid w:val="00AA20C8"/>
    <w:rsid w:val="00AA2C04"/>
    <w:rsid w:val="00AA48D2"/>
    <w:rsid w:val="00AA58DF"/>
    <w:rsid w:val="00AA69C4"/>
    <w:rsid w:val="00AA6E20"/>
    <w:rsid w:val="00AB16BF"/>
    <w:rsid w:val="00AB1B48"/>
    <w:rsid w:val="00AB3BF9"/>
    <w:rsid w:val="00AB4DA4"/>
    <w:rsid w:val="00AB5FA4"/>
    <w:rsid w:val="00AC15C4"/>
    <w:rsid w:val="00AC18B6"/>
    <w:rsid w:val="00AC56C3"/>
    <w:rsid w:val="00AC7BF5"/>
    <w:rsid w:val="00AD3315"/>
    <w:rsid w:val="00AD39D9"/>
    <w:rsid w:val="00AD5817"/>
    <w:rsid w:val="00AD756A"/>
    <w:rsid w:val="00AD75E6"/>
    <w:rsid w:val="00AE0B62"/>
    <w:rsid w:val="00AE3D81"/>
    <w:rsid w:val="00AE498F"/>
    <w:rsid w:val="00AF0332"/>
    <w:rsid w:val="00AF37EF"/>
    <w:rsid w:val="00B04F30"/>
    <w:rsid w:val="00B071DA"/>
    <w:rsid w:val="00B1243B"/>
    <w:rsid w:val="00B1246D"/>
    <w:rsid w:val="00B15B7A"/>
    <w:rsid w:val="00B16911"/>
    <w:rsid w:val="00B22CE5"/>
    <w:rsid w:val="00B24EAD"/>
    <w:rsid w:val="00B32C70"/>
    <w:rsid w:val="00B3469B"/>
    <w:rsid w:val="00B371A9"/>
    <w:rsid w:val="00B3757F"/>
    <w:rsid w:val="00B40D48"/>
    <w:rsid w:val="00B41783"/>
    <w:rsid w:val="00B45EAE"/>
    <w:rsid w:val="00B541C3"/>
    <w:rsid w:val="00B542C0"/>
    <w:rsid w:val="00B56FF8"/>
    <w:rsid w:val="00B57D5C"/>
    <w:rsid w:val="00B60A93"/>
    <w:rsid w:val="00B641E5"/>
    <w:rsid w:val="00B67461"/>
    <w:rsid w:val="00B6755C"/>
    <w:rsid w:val="00B7710F"/>
    <w:rsid w:val="00B77FEF"/>
    <w:rsid w:val="00B804F1"/>
    <w:rsid w:val="00B8130C"/>
    <w:rsid w:val="00B8705C"/>
    <w:rsid w:val="00B90237"/>
    <w:rsid w:val="00B920AB"/>
    <w:rsid w:val="00B92DC5"/>
    <w:rsid w:val="00B9313D"/>
    <w:rsid w:val="00B9443A"/>
    <w:rsid w:val="00B944D4"/>
    <w:rsid w:val="00B945BD"/>
    <w:rsid w:val="00B976B4"/>
    <w:rsid w:val="00B97CB1"/>
    <w:rsid w:val="00BA0CD2"/>
    <w:rsid w:val="00BA1C6E"/>
    <w:rsid w:val="00BA2610"/>
    <w:rsid w:val="00BA296B"/>
    <w:rsid w:val="00BA2F04"/>
    <w:rsid w:val="00BA6E09"/>
    <w:rsid w:val="00BA729B"/>
    <w:rsid w:val="00BA77D3"/>
    <w:rsid w:val="00BB0DD8"/>
    <w:rsid w:val="00BB127F"/>
    <w:rsid w:val="00BB2BC6"/>
    <w:rsid w:val="00BB3FF3"/>
    <w:rsid w:val="00BB4BD8"/>
    <w:rsid w:val="00BB7933"/>
    <w:rsid w:val="00BC0184"/>
    <w:rsid w:val="00BC12F1"/>
    <w:rsid w:val="00BC216F"/>
    <w:rsid w:val="00BC2984"/>
    <w:rsid w:val="00BC2FD3"/>
    <w:rsid w:val="00BC309E"/>
    <w:rsid w:val="00BC34AB"/>
    <w:rsid w:val="00BC46EE"/>
    <w:rsid w:val="00BC537A"/>
    <w:rsid w:val="00BC64E1"/>
    <w:rsid w:val="00BC79CC"/>
    <w:rsid w:val="00BD168E"/>
    <w:rsid w:val="00BD37EE"/>
    <w:rsid w:val="00BD4EE5"/>
    <w:rsid w:val="00BD5652"/>
    <w:rsid w:val="00BE2E76"/>
    <w:rsid w:val="00BE357E"/>
    <w:rsid w:val="00BE3C60"/>
    <w:rsid w:val="00BE5273"/>
    <w:rsid w:val="00BE5FD5"/>
    <w:rsid w:val="00BE63AC"/>
    <w:rsid w:val="00BF0790"/>
    <w:rsid w:val="00BF13B4"/>
    <w:rsid w:val="00BF1768"/>
    <w:rsid w:val="00BF1C37"/>
    <w:rsid w:val="00BF25C8"/>
    <w:rsid w:val="00BF4DED"/>
    <w:rsid w:val="00BF78DC"/>
    <w:rsid w:val="00C007D8"/>
    <w:rsid w:val="00C14647"/>
    <w:rsid w:val="00C23624"/>
    <w:rsid w:val="00C252B1"/>
    <w:rsid w:val="00C31861"/>
    <w:rsid w:val="00C31B43"/>
    <w:rsid w:val="00C32A05"/>
    <w:rsid w:val="00C32EDD"/>
    <w:rsid w:val="00C40130"/>
    <w:rsid w:val="00C42404"/>
    <w:rsid w:val="00C50275"/>
    <w:rsid w:val="00C50DFD"/>
    <w:rsid w:val="00C5287F"/>
    <w:rsid w:val="00C52C5C"/>
    <w:rsid w:val="00C55932"/>
    <w:rsid w:val="00C66C0A"/>
    <w:rsid w:val="00C66FE0"/>
    <w:rsid w:val="00C672C9"/>
    <w:rsid w:val="00C6774F"/>
    <w:rsid w:val="00C717FE"/>
    <w:rsid w:val="00C74BD9"/>
    <w:rsid w:val="00C77039"/>
    <w:rsid w:val="00C8145D"/>
    <w:rsid w:val="00C8352D"/>
    <w:rsid w:val="00C8396B"/>
    <w:rsid w:val="00C84165"/>
    <w:rsid w:val="00C84B40"/>
    <w:rsid w:val="00C84CB3"/>
    <w:rsid w:val="00C91FB1"/>
    <w:rsid w:val="00C957B0"/>
    <w:rsid w:val="00CA0FE1"/>
    <w:rsid w:val="00CA29BF"/>
    <w:rsid w:val="00CA5116"/>
    <w:rsid w:val="00CA5932"/>
    <w:rsid w:val="00CA77C4"/>
    <w:rsid w:val="00CA7C4A"/>
    <w:rsid w:val="00CB1681"/>
    <w:rsid w:val="00CB437F"/>
    <w:rsid w:val="00CB590F"/>
    <w:rsid w:val="00CB73F2"/>
    <w:rsid w:val="00CC1A14"/>
    <w:rsid w:val="00CC278A"/>
    <w:rsid w:val="00CC4F07"/>
    <w:rsid w:val="00CD1E3F"/>
    <w:rsid w:val="00CD1FAD"/>
    <w:rsid w:val="00CD3603"/>
    <w:rsid w:val="00CE0051"/>
    <w:rsid w:val="00CE1696"/>
    <w:rsid w:val="00CF1530"/>
    <w:rsid w:val="00CF3380"/>
    <w:rsid w:val="00D0047C"/>
    <w:rsid w:val="00D02974"/>
    <w:rsid w:val="00D02FB5"/>
    <w:rsid w:val="00D03E3E"/>
    <w:rsid w:val="00D04D19"/>
    <w:rsid w:val="00D05B0A"/>
    <w:rsid w:val="00D1030C"/>
    <w:rsid w:val="00D10B5E"/>
    <w:rsid w:val="00D111F4"/>
    <w:rsid w:val="00D1517D"/>
    <w:rsid w:val="00D15360"/>
    <w:rsid w:val="00D17C95"/>
    <w:rsid w:val="00D304C9"/>
    <w:rsid w:val="00D309D2"/>
    <w:rsid w:val="00D314D4"/>
    <w:rsid w:val="00D31F25"/>
    <w:rsid w:val="00D3286E"/>
    <w:rsid w:val="00D3364F"/>
    <w:rsid w:val="00D33843"/>
    <w:rsid w:val="00D34BA9"/>
    <w:rsid w:val="00D374FC"/>
    <w:rsid w:val="00D40622"/>
    <w:rsid w:val="00D41E74"/>
    <w:rsid w:val="00D42367"/>
    <w:rsid w:val="00D42EFC"/>
    <w:rsid w:val="00D46623"/>
    <w:rsid w:val="00D46E52"/>
    <w:rsid w:val="00D47442"/>
    <w:rsid w:val="00D50C06"/>
    <w:rsid w:val="00D50F26"/>
    <w:rsid w:val="00D53AC3"/>
    <w:rsid w:val="00D54599"/>
    <w:rsid w:val="00D55069"/>
    <w:rsid w:val="00D56513"/>
    <w:rsid w:val="00D57E55"/>
    <w:rsid w:val="00D637DF"/>
    <w:rsid w:val="00D641DB"/>
    <w:rsid w:val="00D65D60"/>
    <w:rsid w:val="00D6727C"/>
    <w:rsid w:val="00D701A9"/>
    <w:rsid w:val="00D704E7"/>
    <w:rsid w:val="00D71FCB"/>
    <w:rsid w:val="00D73291"/>
    <w:rsid w:val="00D74545"/>
    <w:rsid w:val="00D76378"/>
    <w:rsid w:val="00D76962"/>
    <w:rsid w:val="00D77177"/>
    <w:rsid w:val="00D82FA7"/>
    <w:rsid w:val="00D861D0"/>
    <w:rsid w:val="00D91EDA"/>
    <w:rsid w:val="00D9384E"/>
    <w:rsid w:val="00D94FEE"/>
    <w:rsid w:val="00DA018F"/>
    <w:rsid w:val="00DA0AC3"/>
    <w:rsid w:val="00DA4E63"/>
    <w:rsid w:val="00DA7566"/>
    <w:rsid w:val="00DA7C2C"/>
    <w:rsid w:val="00DB4288"/>
    <w:rsid w:val="00DB522F"/>
    <w:rsid w:val="00DC00E1"/>
    <w:rsid w:val="00DC0A9F"/>
    <w:rsid w:val="00DC1FA8"/>
    <w:rsid w:val="00DC2443"/>
    <w:rsid w:val="00DC363C"/>
    <w:rsid w:val="00DC42EA"/>
    <w:rsid w:val="00DD0612"/>
    <w:rsid w:val="00DD0987"/>
    <w:rsid w:val="00DD0EFB"/>
    <w:rsid w:val="00DD2669"/>
    <w:rsid w:val="00DD26B0"/>
    <w:rsid w:val="00DD3801"/>
    <w:rsid w:val="00DD550E"/>
    <w:rsid w:val="00DE0F3D"/>
    <w:rsid w:val="00DE225B"/>
    <w:rsid w:val="00DE3A7A"/>
    <w:rsid w:val="00DE3AA5"/>
    <w:rsid w:val="00DE45FE"/>
    <w:rsid w:val="00DE4F7E"/>
    <w:rsid w:val="00DE5BF8"/>
    <w:rsid w:val="00DE600F"/>
    <w:rsid w:val="00DE6729"/>
    <w:rsid w:val="00DF0EF9"/>
    <w:rsid w:val="00DF31CB"/>
    <w:rsid w:val="00DF7272"/>
    <w:rsid w:val="00E00879"/>
    <w:rsid w:val="00E00A0E"/>
    <w:rsid w:val="00E015D8"/>
    <w:rsid w:val="00E01D3B"/>
    <w:rsid w:val="00E0336D"/>
    <w:rsid w:val="00E058F0"/>
    <w:rsid w:val="00E05B73"/>
    <w:rsid w:val="00E05C8C"/>
    <w:rsid w:val="00E07B2A"/>
    <w:rsid w:val="00E12249"/>
    <w:rsid w:val="00E13EB0"/>
    <w:rsid w:val="00E14164"/>
    <w:rsid w:val="00E147CA"/>
    <w:rsid w:val="00E20B5D"/>
    <w:rsid w:val="00E2423C"/>
    <w:rsid w:val="00E25645"/>
    <w:rsid w:val="00E276EF"/>
    <w:rsid w:val="00E27D97"/>
    <w:rsid w:val="00E329B2"/>
    <w:rsid w:val="00E34C06"/>
    <w:rsid w:val="00E36420"/>
    <w:rsid w:val="00E36EFE"/>
    <w:rsid w:val="00E41C36"/>
    <w:rsid w:val="00E45668"/>
    <w:rsid w:val="00E51851"/>
    <w:rsid w:val="00E51A36"/>
    <w:rsid w:val="00E53BF6"/>
    <w:rsid w:val="00E54B5B"/>
    <w:rsid w:val="00E54BA7"/>
    <w:rsid w:val="00E55C03"/>
    <w:rsid w:val="00E56D0A"/>
    <w:rsid w:val="00E6198B"/>
    <w:rsid w:val="00E64FEF"/>
    <w:rsid w:val="00E65A95"/>
    <w:rsid w:val="00E70FBA"/>
    <w:rsid w:val="00E71EAA"/>
    <w:rsid w:val="00E71FDC"/>
    <w:rsid w:val="00E75CF1"/>
    <w:rsid w:val="00E80597"/>
    <w:rsid w:val="00E82808"/>
    <w:rsid w:val="00E8282C"/>
    <w:rsid w:val="00E82E5E"/>
    <w:rsid w:val="00E86B19"/>
    <w:rsid w:val="00E91A9E"/>
    <w:rsid w:val="00E9202E"/>
    <w:rsid w:val="00E93428"/>
    <w:rsid w:val="00E96156"/>
    <w:rsid w:val="00E96AF9"/>
    <w:rsid w:val="00EA0A71"/>
    <w:rsid w:val="00EA10C3"/>
    <w:rsid w:val="00EA321E"/>
    <w:rsid w:val="00EA3560"/>
    <w:rsid w:val="00EA5FAA"/>
    <w:rsid w:val="00EA6382"/>
    <w:rsid w:val="00EA6B57"/>
    <w:rsid w:val="00EA788B"/>
    <w:rsid w:val="00EB0458"/>
    <w:rsid w:val="00EB5510"/>
    <w:rsid w:val="00EC07EF"/>
    <w:rsid w:val="00EC26EE"/>
    <w:rsid w:val="00EC2910"/>
    <w:rsid w:val="00EC2EB6"/>
    <w:rsid w:val="00EC7DE3"/>
    <w:rsid w:val="00ED0D98"/>
    <w:rsid w:val="00ED15AE"/>
    <w:rsid w:val="00ED2305"/>
    <w:rsid w:val="00ED6AC9"/>
    <w:rsid w:val="00EE3DFA"/>
    <w:rsid w:val="00EE4820"/>
    <w:rsid w:val="00EE5643"/>
    <w:rsid w:val="00EE613C"/>
    <w:rsid w:val="00EE62A1"/>
    <w:rsid w:val="00EE7006"/>
    <w:rsid w:val="00EF0BFA"/>
    <w:rsid w:val="00EF0F16"/>
    <w:rsid w:val="00EF457A"/>
    <w:rsid w:val="00EF4C5A"/>
    <w:rsid w:val="00EF56DD"/>
    <w:rsid w:val="00EF6618"/>
    <w:rsid w:val="00F011F0"/>
    <w:rsid w:val="00F0138A"/>
    <w:rsid w:val="00F016B8"/>
    <w:rsid w:val="00F04660"/>
    <w:rsid w:val="00F059E6"/>
    <w:rsid w:val="00F05DF5"/>
    <w:rsid w:val="00F063F2"/>
    <w:rsid w:val="00F10BA8"/>
    <w:rsid w:val="00F121E8"/>
    <w:rsid w:val="00F137C5"/>
    <w:rsid w:val="00F14C13"/>
    <w:rsid w:val="00F17D4C"/>
    <w:rsid w:val="00F21B1F"/>
    <w:rsid w:val="00F24011"/>
    <w:rsid w:val="00F30E4E"/>
    <w:rsid w:val="00F3394A"/>
    <w:rsid w:val="00F34DA0"/>
    <w:rsid w:val="00F35C23"/>
    <w:rsid w:val="00F3640F"/>
    <w:rsid w:val="00F40663"/>
    <w:rsid w:val="00F41E4B"/>
    <w:rsid w:val="00F46058"/>
    <w:rsid w:val="00F5190C"/>
    <w:rsid w:val="00F53C0D"/>
    <w:rsid w:val="00F53D28"/>
    <w:rsid w:val="00F54B9B"/>
    <w:rsid w:val="00F57808"/>
    <w:rsid w:val="00F60A5E"/>
    <w:rsid w:val="00F62050"/>
    <w:rsid w:val="00F621B3"/>
    <w:rsid w:val="00F66779"/>
    <w:rsid w:val="00F66AE8"/>
    <w:rsid w:val="00F67BB9"/>
    <w:rsid w:val="00F7141A"/>
    <w:rsid w:val="00F72C32"/>
    <w:rsid w:val="00F733F2"/>
    <w:rsid w:val="00F73E15"/>
    <w:rsid w:val="00F76878"/>
    <w:rsid w:val="00F778B4"/>
    <w:rsid w:val="00F80A63"/>
    <w:rsid w:val="00F823F3"/>
    <w:rsid w:val="00F84290"/>
    <w:rsid w:val="00F905AC"/>
    <w:rsid w:val="00F90B2B"/>
    <w:rsid w:val="00F92695"/>
    <w:rsid w:val="00F92AE3"/>
    <w:rsid w:val="00F93A13"/>
    <w:rsid w:val="00FA2A3F"/>
    <w:rsid w:val="00FA3782"/>
    <w:rsid w:val="00FB00F9"/>
    <w:rsid w:val="00FB23FE"/>
    <w:rsid w:val="00FB2F1D"/>
    <w:rsid w:val="00FB3071"/>
    <w:rsid w:val="00FB345F"/>
    <w:rsid w:val="00FB4FD2"/>
    <w:rsid w:val="00FB7BB8"/>
    <w:rsid w:val="00FC1A9F"/>
    <w:rsid w:val="00FC7958"/>
    <w:rsid w:val="00FD00D1"/>
    <w:rsid w:val="00FD286F"/>
    <w:rsid w:val="00FE11C9"/>
    <w:rsid w:val="00FE14B7"/>
    <w:rsid w:val="00FE1E70"/>
    <w:rsid w:val="00FE4F1E"/>
    <w:rsid w:val="00FE51E4"/>
    <w:rsid w:val="00FE65A8"/>
    <w:rsid w:val="00FE68C4"/>
    <w:rsid w:val="00FF072B"/>
    <w:rsid w:val="00FF48B6"/>
    <w:rsid w:val="00FF61AC"/>
    <w:rsid w:val="00FF72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9789AB"/>
  <w15:docId w15:val="{CE1D3E75-3737-4E12-BE6D-CD13DA370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976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6B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649B5"/>
    <w:pPr>
      <w:ind w:left="720"/>
      <w:contextualSpacing/>
    </w:pPr>
  </w:style>
  <w:style w:type="table" w:styleId="TableGrid">
    <w:name w:val="Table Grid"/>
    <w:basedOn w:val="TableNormal"/>
    <w:uiPriority w:val="39"/>
    <w:rsid w:val="001D58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C29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99C"/>
  </w:style>
  <w:style w:type="paragraph" w:styleId="Footer">
    <w:name w:val="footer"/>
    <w:basedOn w:val="Normal"/>
    <w:link w:val="FooterChar"/>
    <w:uiPriority w:val="99"/>
    <w:unhideWhenUsed/>
    <w:rsid w:val="002C29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99C"/>
  </w:style>
  <w:style w:type="paragraph" w:customStyle="1" w:styleId="yiv2092517448msonormal">
    <w:name w:val="yiv2092517448msonormal"/>
    <w:basedOn w:val="Normal"/>
    <w:rsid w:val="006239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928A4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5D221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D22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aliases w:val="Norm-1.0"/>
    <w:link w:val="NoSpacingChar"/>
    <w:uiPriority w:val="1"/>
    <w:qFormat/>
    <w:rsid w:val="00187B84"/>
    <w:pPr>
      <w:spacing w:after="0" w:line="240" w:lineRule="auto"/>
      <w:mirrorIndents/>
    </w:pPr>
    <w:rPr>
      <w:rFonts w:ascii="Times New Roman" w:eastAsiaTheme="minorHAnsi" w:hAnsi="Times New Roman"/>
      <w:sz w:val="24"/>
    </w:rPr>
  </w:style>
  <w:style w:type="character" w:customStyle="1" w:styleId="NoSpacingChar">
    <w:name w:val="No Spacing Char"/>
    <w:aliases w:val="Norm-1.0 Char"/>
    <w:basedOn w:val="DefaultParagraphFont"/>
    <w:link w:val="NoSpacing"/>
    <w:uiPriority w:val="1"/>
    <w:rsid w:val="00187B84"/>
    <w:rPr>
      <w:rFonts w:ascii="Times New Roman" w:eastAsiaTheme="minorHAnsi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45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D0B736-BD20-4683-91B2-D7E992895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 Al-Ansi</dc:creator>
  <cp:lastModifiedBy>Mahmoud Ahmed Abdelghany Khalil</cp:lastModifiedBy>
  <cp:revision>10</cp:revision>
  <cp:lastPrinted>2022-03-27T08:10:00Z</cp:lastPrinted>
  <dcterms:created xsi:type="dcterms:W3CDTF">2022-04-05T10:44:00Z</dcterms:created>
  <dcterms:modified xsi:type="dcterms:W3CDTF">2023-02-25T08:47:00Z</dcterms:modified>
</cp:coreProperties>
</file>